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6CD3A" w14:textId="77777777" w:rsidR="00572D3D" w:rsidRPr="009100AE" w:rsidRDefault="00572D3D" w:rsidP="00572D3D">
      <w:pPr>
        <w:pStyle w:val="Naslov2"/>
        <w:rPr>
          <w:lang w:val="sl-SI" w:eastAsia="sl-SI"/>
        </w:rPr>
      </w:pPr>
      <w:bookmarkStart w:id="0" w:name="_Toc37358924"/>
      <w:bookmarkStart w:id="1" w:name="_Toc100890022"/>
      <w:r w:rsidRPr="009100AE">
        <w:rPr>
          <w:lang w:val="sl-SI" w:eastAsia="sl-SI"/>
        </w:rPr>
        <w:t>VII. 4</w:t>
      </w:r>
      <w:r w:rsidRPr="009100AE">
        <w:rPr>
          <w:lang w:val="sl-SI" w:eastAsia="sl-SI"/>
        </w:rPr>
        <w:tab/>
        <w:t>Obrazec: POOBLASTILO ZA PRIDOBITEV PODATKOV OD FURS</w:t>
      </w:r>
      <w:bookmarkEnd w:id="0"/>
      <w:bookmarkEnd w:id="1"/>
      <w:r w:rsidRPr="009100AE">
        <w:rPr>
          <w:lang w:val="sl-SI" w:eastAsia="sl-SI"/>
        </w:rPr>
        <w:fldChar w:fldCharType="begin"/>
      </w:r>
      <w:r w:rsidRPr="009100AE">
        <w:rPr>
          <w:lang w:val="sl-SI"/>
        </w:rPr>
        <w:instrText xml:space="preserve"> TC "</w:instrText>
      </w:r>
      <w:r w:rsidRPr="009100AE">
        <w:rPr>
          <w:lang w:val="sl-SI" w:eastAsia="sl-SI"/>
        </w:rPr>
        <w:instrText>VII. 4</w:instrText>
      </w:r>
      <w:r w:rsidRPr="009100AE">
        <w:rPr>
          <w:lang w:val="sl-SI" w:eastAsia="sl-SI"/>
        </w:rPr>
        <w:tab/>
        <w:instrText>Obrazec: POOBLASTILO ZA PRIDOBITEV PODATKOV OD FURS</w:instrText>
      </w:r>
      <w:r w:rsidRPr="009100AE">
        <w:rPr>
          <w:lang w:val="sl-SI"/>
        </w:rPr>
        <w:instrText xml:space="preserve">" \f C \l "2" </w:instrText>
      </w:r>
      <w:r w:rsidRPr="009100AE">
        <w:rPr>
          <w:lang w:val="sl-SI" w:eastAsia="sl-SI"/>
        </w:rPr>
        <w:fldChar w:fldCharType="end"/>
      </w:r>
    </w:p>
    <w:p w14:paraId="3EDC1345" w14:textId="77777777" w:rsidR="00572D3D" w:rsidRPr="009100AE" w:rsidRDefault="00572D3D" w:rsidP="00572D3D">
      <w:pPr>
        <w:rPr>
          <w:lang w:val="sl-SI" w:eastAsia="sl-SI"/>
        </w:rPr>
      </w:pPr>
    </w:p>
    <w:p w14:paraId="1BDC18CF" w14:textId="3C456974" w:rsidR="00572D3D" w:rsidRPr="009100AE" w:rsidRDefault="00572D3D" w:rsidP="00572D3D">
      <w:pPr>
        <w:pBdr>
          <w:bottom w:val="single" w:sz="4" w:space="1" w:color="auto"/>
        </w:pBdr>
        <w:rPr>
          <w:b/>
          <w:lang w:val="sl-SI" w:eastAsia="sl-SI"/>
        </w:rPr>
      </w:pPr>
      <w:r w:rsidRPr="009100AE">
        <w:rPr>
          <w:b/>
          <w:lang w:val="sl-SI" w:eastAsia="sl-SI"/>
        </w:rPr>
        <w:t xml:space="preserve">Javni razpis </w:t>
      </w:r>
      <w:r w:rsidR="00E62576">
        <w:rPr>
          <w:b/>
          <w:lang w:val="sl-SI" w:eastAsia="sl-SI"/>
        </w:rPr>
        <w:t>z</w:t>
      </w:r>
      <w:r w:rsidRPr="009100AE">
        <w:rPr>
          <w:b/>
          <w:lang w:val="sl-SI" w:eastAsia="sl-SI"/>
        </w:rPr>
        <w:t xml:space="preserve">a sofinanciranje aktivnosti promocije turistične ponudbe vodilnih turističnih destinacij </w:t>
      </w:r>
      <w:r w:rsidR="00B90748">
        <w:rPr>
          <w:b/>
          <w:lang w:val="sl-SI" w:eastAsia="sl-SI"/>
        </w:rPr>
        <w:t xml:space="preserve">v </w:t>
      </w:r>
      <w:r w:rsidRPr="009100AE">
        <w:rPr>
          <w:b/>
          <w:lang w:val="sl-SI" w:eastAsia="sl-SI"/>
        </w:rPr>
        <w:t>Slovenij</w:t>
      </w:r>
      <w:r w:rsidR="00B90748">
        <w:rPr>
          <w:b/>
          <w:lang w:val="sl-SI" w:eastAsia="sl-SI"/>
        </w:rPr>
        <w:t>i</w:t>
      </w:r>
      <w:r w:rsidRPr="009100AE">
        <w:rPr>
          <w:b/>
          <w:lang w:val="sl-SI" w:eastAsia="sl-SI"/>
        </w:rPr>
        <w:t xml:space="preserve"> v letu 202</w:t>
      </w:r>
      <w:r w:rsidR="00E62576">
        <w:rPr>
          <w:b/>
          <w:lang w:val="sl-SI" w:eastAsia="sl-SI"/>
        </w:rPr>
        <w:t>2</w:t>
      </w:r>
    </w:p>
    <w:p w14:paraId="65B06F66" w14:textId="77777777" w:rsidR="00572D3D" w:rsidRPr="009100AE" w:rsidRDefault="00572D3D" w:rsidP="00572D3D">
      <w:pPr>
        <w:rPr>
          <w:lang w:val="sl-SI" w:eastAsia="sl-SI"/>
        </w:rPr>
      </w:pPr>
    </w:p>
    <w:p w14:paraId="3CAE90B8" w14:textId="77777777" w:rsidR="00572D3D" w:rsidRPr="009100AE" w:rsidRDefault="00572D3D" w:rsidP="00572D3D">
      <w:pPr>
        <w:rPr>
          <w:lang w:val="sl-SI" w:eastAsia="sl-SI"/>
        </w:rPr>
      </w:pPr>
      <w:r w:rsidRPr="009100AE">
        <w:rPr>
          <w:lang w:val="sl-SI" w:eastAsia="sl-SI"/>
        </w:rPr>
        <w:t>Spodaj podpisani zakoniti zastopnik,</w:t>
      </w:r>
    </w:p>
    <w:p w14:paraId="0FF2B591" w14:textId="77777777" w:rsidR="00572D3D" w:rsidRPr="009100AE" w:rsidRDefault="00572D3D" w:rsidP="00572D3D">
      <w:pPr>
        <w:rPr>
          <w:lang w:val="sl-SI" w:eastAsia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964"/>
        <w:gridCol w:w="5387"/>
      </w:tblGrid>
      <w:tr w:rsidR="00572D3D" w:rsidRPr="009100AE" w14:paraId="483EDFE8" w14:textId="77777777" w:rsidTr="000434E0">
        <w:tc>
          <w:tcPr>
            <w:tcW w:w="3964" w:type="dxa"/>
          </w:tcPr>
          <w:p w14:paraId="6D2C4388" w14:textId="77777777" w:rsidR="00572D3D" w:rsidRPr="009100AE" w:rsidRDefault="00572D3D" w:rsidP="000434E0">
            <w:pPr>
              <w:spacing w:line="259" w:lineRule="auto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NAZIV PRIJAVITELJA  (popolna firma)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562799AA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</w:tr>
      <w:tr w:rsidR="00572D3D" w:rsidRPr="009100AE" w14:paraId="48A5F711" w14:textId="77777777" w:rsidTr="000434E0">
        <w:tc>
          <w:tcPr>
            <w:tcW w:w="3964" w:type="dxa"/>
          </w:tcPr>
          <w:p w14:paraId="2F209642" w14:textId="77777777" w:rsidR="00572D3D" w:rsidRPr="009100AE" w:rsidRDefault="00572D3D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slov sedeža prijavitelj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103126B0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</w:tr>
      <w:tr w:rsidR="00572D3D" w:rsidRPr="009100AE" w14:paraId="5509FD45" w14:textId="77777777" w:rsidTr="000434E0">
        <w:tc>
          <w:tcPr>
            <w:tcW w:w="3964" w:type="dxa"/>
          </w:tcPr>
          <w:p w14:paraId="22042BCE" w14:textId="77777777" w:rsidR="00572D3D" w:rsidRPr="009100AE" w:rsidRDefault="00572D3D" w:rsidP="000434E0">
            <w:pPr>
              <w:spacing w:line="259" w:lineRule="auto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oštna številka in pošt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15115581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</w:tr>
      <w:tr w:rsidR="00572D3D" w:rsidRPr="009100AE" w14:paraId="11AB1850" w14:textId="77777777" w:rsidTr="000434E0">
        <w:tc>
          <w:tcPr>
            <w:tcW w:w="3964" w:type="dxa"/>
          </w:tcPr>
          <w:p w14:paraId="7B461DE0" w14:textId="77777777" w:rsidR="00572D3D" w:rsidRPr="009100AE" w:rsidRDefault="00572D3D" w:rsidP="000434E0">
            <w:pPr>
              <w:spacing w:line="259" w:lineRule="auto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Davčna številk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4BF50419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</w:tr>
      <w:tr w:rsidR="00572D3D" w:rsidRPr="009100AE" w14:paraId="7C707B1A" w14:textId="77777777" w:rsidTr="000434E0">
        <w:tc>
          <w:tcPr>
            <w:tcW w:w="3964" w:type="dxa"/>
          </w:tcPr>
          <w:p w14:paraId="6BD077BF" w14:textId="77777777" w:rsidR="00572D3D" w:rsidRPr="009100AE" w:rsidRDefault="00572D3D" w:rsidP="000434E0">
            <w:pPr>
              <w:spacing w:line="259" w:lineRule="auto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Matična številk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378ECD8D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</w:tr>
    </w:tbl>
    <w:p w14:paraId="022F8F55" w14:textId="77777777" w:rsidR="00572D3D" w:rsidRPr="009100AE" w:rsidRDefault="00572D3D" w:rsidP="00572D3D">
      <w:pPr>
        <w:rPr>
          <w:lang w:val="sl-SI" w:eastAsia="sl-SI"/>
        </w:rPr>
      </w:pPr>
    </w:p>
    <w:p w14:paraId="759A5F28" w14:textId="77777777" w:rsidR="00572D3D" w:rsidRPr="009100AE" w:rsidRDefault="00572D3D" w:rsidP="00572D3D">
      <w:pPr>
        <w:jc w:val="center"/>
        <w:rPr>
          <w:b/>
          <w:lang w:val="sl-SI" w:eastAsia="sl-SI"/>
        </w:rPr>
      </w:pPr>
      <w:r w:rsidRPr="009100AE">
        <w:rPr>
          <w:b/>
          <w:lang w:val="sl-SI" w:eastAsia="sl-SI"/>
        </w:rPr>
        <w:t>POOBLAŠČAM</w:t>
      </w:r>
    </w:p>
    <w:p w14:paraId="3E4172FA" w14:textId="77777777" w:rsidR="00572D3D" w:rsidRPr="009100AE" w:rsidRDefault="00572D3D" w:rsidP="00572D3D">
      <w:pPr>
        <w:rPr>
          <w:lang w:val="sl-SI" w:eastAsia="sl-SI"/>
        </w:rPr>
      </w:pPr>
    </w:p>
    <w:p w14:paraId="6FE4AB85" w14:textId="299622BF" w:rsidR="00572D3D" w:rsidRPr="009100AE" w:rsidRDefault="00572D3D" w:rsidP="00572D3D">
      <w:pPr>
        <w:jc w:val="both"/>
        <w:rPr>
          <w:lang w:val="sl-SI" w:eastAsia="sl-SI"/>
        </w:rPr>
      </w:pPr>
      <w:r w:rsidRPr="009100AE">
        <w:rPr>
          <w:lang w:val="sl-SI" w:eastAsia="sl-SI"/>
        </w:rPr>
        <w:t xml:space="preserve">Javno agencijo Republike Slovenije za trženje in promocijo turizma, Dimičeva ulica 13, 1000 Ljubljana, kot razpisovalca Javnega razpisa </w:t>
      </w:r>
      <w:r w:rsidR="00B90748">
        <w:rPr>
          <w:lang w:val="sl-SI" w:eastAsia="sl-SI"/>
        </w:rPr>
        <w:t>z</w:t>
      </w:r>
      <w:r w:rsidRPr="009100AE">
        <w:rPr>
          <w:lang w:val="sl-SI" w:eastAsia="sl-SI"/>
        </w:rPr>
        <w:t xml:space="preserve">a sofinanciranje aktivnosti promocije turistične ponudbe vodilnih turističnih destinacij </w:t>
      </w:r>
      <w:r w:rsidR="00B90748">
        <w:rPr>
          <w:lang w:val="sl-SI" w:eastAsia="sl-SI"/>
        </w:rPr>
        <w:t xml:space="preserve">v </w:t>
      </w:r>
      <w:r w:rsidRPr="009100AE">
        <w:rPr>
          <w:lang w:val="sl-SI" w:eastAsia="sl-SI"/>
        </w:rPr>
        <w:t>Slovenij</w:t>
      </w:r>
      <w:r w:rsidR="00B90748">
        <w:rPr>
          <w:lang w:val="sl-SI" w:eastAsia="sl-SI"/>
        </w:rPr>
        <w:t>i</w:t>
      </w:r>
      <w:r w:rsidRPr="009100AE">
        <w:rPr>
          <w:lang w:val="sl-SI" w:eastAsia="sl-SI"/>
        </w:rPr>
        <w:t xml:space="preserve"> v letu 202</w:t>
      </w:r>
      <w:r w:rsidR="00B90748">
        <w:rPr>
          <w:lang w:val="sl-SI" w:eastAsia="sl-SI"/>
        </w:rPr>
        <w:t>2</w:t>
      </w:r>
      <w:r w:rsidRPr="009100AE">
        <w:rPr>
          <w:lang w:val="sl-SI" w:eastAsia="sl-SI"/>
        </w:rPr>
        <w:t>, da pri Finančni upravi Republike Slovenije (FURS) pridobi potrdilo oz. preveri naslednje podatke:</w:t>
      </w:r>
    </w:p>
    <w:p w14:paraId="1BC152A7" w14:textId="77777777" w:rsidR="00572D3D" w:rsidRPr="009100AE" w:rsidRDefault="00572D3D" w:rsidP="00EB6F83">
      <w:pPr>
        <w:pStyle w:val="Odstavekseznama"/>
        <w:numPr>
          <w:ilvl w:val="1"/>
          <w:numId w:val="22"/>
        </w:numPr>
        <w:spacing w:after="120"/>
        <w:ind w:left="851" w:hanging="425"/>
        <w:jc w:val="both"/>
        <w:rPr>
          <w:lang w:val="sl-SI" w:eastAsia="sl-SI"/>
        </w:rPr>
      </w:pPr>
      <w:r w:rsidRPr="009100AE">
        <w:rPr>
          <w:lang w:val="sl-SI" w:eastAsia="sl-SI"/>
        </w:rPr>
        <w:t xml:space="preserve">da na dan oddaje vloge nimamo neporavnanih zapadlih finančnih obveznosti iz naslova obveznih dajatev in drugih denarnih nedavčnih obveznosti v skladu z Zakonom, ki ureja finančno upravo, ki jih pobira davčni organ (v višini 50 evrov ali več), </w:t>
      </w:r>
    </w:p>
    <w:p w14:paraId="628C9FF1" w14:textId="77777777" w:rsidR="00572D3D" w:rsidRPr="009100AE" w:rsidRDefault="00572D3D" w:rsidP="00EB6F83">
      <w:pPr>
        <w:pStyle w:val="Odstavekseznama"/>
        <w:numPr>
          <w:ilvl w:val="1"/>
          <w:numId w:val="22"/>
        </w:numPr>
        <w:spacing w:after="120"/>
        <w:ind w:left="851" w:hanging="425"/>
        <w:jc w:val="both"/>
        <w:rPr>
          <w:lang w:val="sl-SI" w:eastAsia="sl-SI"/>
        </w:rPr>
      </w:pPr>
      <w:r w:rsidRPr="009100AE">
        <w:rPr>
          <w:lang w:val="sl-SI" w:eastAsia="sl-SI"/>
        </w:rPr>
        <w:t>ter v primeru, če se ugotovi, da zapadle finančne obveznosti iz naslova obveznih dajatev in drugih denarnih nedavčnih obveznosti v skladu z zakonom, ki ureja finančno upravo, ki jih pobira davčni organ, niso poravnane v višini 50 evrov ali več, podatke glede morebitnih avtomatskih in dogovorjenih pobotov.</w:t>
      </w:r>
    </w:p>
    <w:p w14:paraId="47E0C122" w14:textId="77777777" w:rsidR="00572D3D" w:rsidRPr="009100AE" w:rsidRDefault="00572D3D" w:rsidP="00572D3D">
      <w:pPr>
        <w:rPr>
          <w:lang w:val="sl-SI" w:eastAsia="sl-SI"/>
        </w:rPr>
      </w:pPr>
    </w:p>
    <w:tbl>
      <w:tblPr>
        <w:tblStyle w:val="Tabelamrea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1"/>
        <w:gridCol w:w="2818"/>
        <w:gridCol w:w="3544"/>
      </w:tblGrid>
      <w:tr w:rsidR="00572D3D" w:rsidRPr="009100AE" w14:paraId="6CD66DB2" w14:textId="77777777" w:rsidTr="000434E0">
        <w:tc>
          <w:tcPr>
            <w:tcW w:w="31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5E145D" w14:textId="77777777" w:rsidR="00572D3D" w:rsidRPr="009100AE" w:rsidRDefault="00572D3D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Kraj, datum: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3FF38C" w14:textId="77777777" w:rsidR="00572D3D" w:rsidRPr="009100AE" w:rsidRDefault="00572D3D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Žig: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6F31CD" w14:textId="77777777" w:rsidR="00572D3D" w:rsidRPr="009100AE" w:rsidRDefault="00572D3D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Ime in priimek zakonitega zastopnika:</w:t>
            </w:r>
          </w:p>
        </w:tc>
      </w:tr>
      <w:tr w:rsidR="00572D3D" w:rsidRPr="009100AE" w14:paraId="22E28996" w14:textId="77777777" w:rsidTr="000434E0">
        <w:tc>
          <w:tcPr>
            <w:tcW w:w="31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93B38E7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002DDD7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9057EE9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</w:tr>
      <w:tr w:rsidR="00572D3D" w:rsidRPr="009100AE" w14:paraId="1EF52982" w14:textId="77777777" w:rsidTr="000434E0">
        <w:tc>
          <w:tcPr>
            <w:tcW w:w="3131" w:type="dxa"/>
            <w:tcBorders>
              <w:top w:val="single" w:sz="4" w:space="0" w:color="auto"/>
              <w:right w:val="single" w:sz="4" w:space="0" w:color="auto"/>
            </w:tcBorders>
          </w:tcPr>
          <w:p w14:paraId="67C50A45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D27DD8C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6B0D97" w14:textId="77777777" w:rsidR="00572D3D" w:rsidRPr="009100AE" w:rsidRDefault="00572D3D" w:rsidP="000434E0">
            <w:pPr>
              <w:jc w:val="center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odpis:</w:t>
            </w:r>
          </w:p>
        </w:tc>
      </w:tr>
      <w:tr w:rsidR="00572D3D" w:rsidRPr="009100AE" w14:paraId="76FBFD84" w14:textId="77777777" w:rsidTr="000434E0">
        <w:tc>
          <w:tcPr>
            <w:tcW w:w="3131" w:type="dxa"/>
            <w:tcBorders>
              <w:right w:val="single" w:sz="4" w:space="0" w:color="auto"/>
            </w:tcBorders>
          </w:tcPr>
          <w:p w14:paraId="3E4616ED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  <w:tc>
          <w:tcPr>
            <w:tcW w:w="28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1EA4C81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485B280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  <w:p w14:paraId="081DB6D7" w14:textId="77777777" w:rsidR="00572D3D" w:rsidRPr="009100AE" w:rsidRDefault="00572D3D" w:rsidP="000434E0">
            <w:pPr>
              <w:rPr>
                <w:lang w:val="sl-SI" w:eastAsia="sl-SI"/>
              </w:rPr>
            </w:pPr>
          </w:p>
        </w:tc>
      </w:tr>
    </w:tbl>
    <w:p w14:paraId="3D6E1AC8" w14:textId="2769931A" w:rsidR="004E6059" w:rsidRPr="009100AE" w:rsidRDefault="004E6059" w:rsidP="004E6059">
      <w:pPr>
        <w:rPr>
          <w:lang w:val="sl-SI" w:eastAsia="sl-SI"/>
        </w:rPr>
      </w:pPr>
    </w:p>
    <w:sectPr w:rsidR="004E6059" w:rsidRPr="009100AE" w:rsidSect="00DB56A0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18" w:right="1418" w:bottom="1134" w:left="1418" w:header="386" w:footer="709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F0AF0" w14:textId="77777777" w:rsidR="00B95653" w:rsidRDefault="00B95653" w:rsidP="00EB592B">
      <w:pPr>
        <w:spacing w:after="0" w:line="240" w:lineRule="auto"/>
      </w:pPr>
      <w:r>
        <w:separator/>
      </w:r>
    </w:p>
  </w:endnote>
  <w:endnote w:type="continuationSeparator" w:id="0">
    <w:p w14:paraId="50FDCFBF" w14:textId="77777777" w:rsidR="00B95653" w:rsidRDefault="00B95653" w:rsidP="00EB5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18054" w14:textId="77777777" w:rsidR="009D3F7E" w:rsidRDefault="009D3F7E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2AB70" w14:textId="77777777" w:rsidR="009D3F7E" w:rsidRDefault="009D3F7E" w:rsidP="006149DA">
    <w:pPr>
      <w:pStyle w:val="Noga"/>
      <w:tabs>
        <w:tab w:val="clear" w:pos="4680"/>
        <w:tab w:val="clear" w:pos="9360"/>
        <w:tab w:val="left" w:pos="170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EAB81" w14:textId="77777777" w:rsidR="00B95653" w:rsidRDefault="00B95653" w:rsidP="00EB592B">
      <w:pPr>
        <w:spacing w:after="0" w:line="240" w:lineRule="auto"/>
      </w:pPr>
      <w:r>
        <w:separator/>
      </w:r>
    </w:p>
  </w:footnote>
  <w:footnote w:type="continuationSeparator" w:id="0">
    <w:p w14:paraId="5270B6D1" w14:textId="77777777" w:rsidR="00B95653" w:rsidRDefault="00B95653" w:rsidP="00EB59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F4BDF" w14:textId="77777777" w:rsidR="009D3F7E" w:rsidRDefault="009D3F7E" w:rsidP="009C6377">
    <w:pPr>
      <w:pStyle w:val="Glava"/>
      <w:tabs>
        <w:tab w:val="clear" w:pos="4680"/>
        <w:tab w:val="clear" w:pos="9360"/>
        <w:tab w:val="left" w:pos="855"/>
      </w:tabs>
    </w:pPr>
    <w:r>
      <w:rPr>
        <w:noProof/>
      </w:rPr>
      <w:drawing>
        <wp:anchor distT="0" distB="0" distL="114300" distR="114300" simplePos="0" relativeHeight="251658239" behindDoc="1" locked="0" layoutInCell="1" allowOverlap="1" wp14:anchorId="31B87EFC" wp14:editId="27EBD1FB">
          <wp:simplePos x="0" y="0"/>
          <wp:positionH relativeFrom="column">
            <wp:posOffset>548640</wp:posOffset>
          </wp:positionH>
          <wp:positionV relativeFrom="paragraph">
            <wp:posOffset>117475</wp:posOffset>
          </wp:positionV>
          <wp:extent cx="926916" cy="518197"/>
          <wp:effectExtent l="0" t="0" r="6985" b="0"/>
          <wp:wrapTopAndBottom/>
          <wp:docPr id="3" name="Slika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916" cy="5181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8CB11" w14:textId="77777777" w:rsidR="009D3F7E" w:rsidRDefault="009D3F7E">
    <w:pPr>
      <w:pStyle w:val="Glav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190B46C" wp14:editId="676659F7">
          <wp:simplePos x="0" y="0"/>
          <wp:positionH relativeFrom="column">
            <wp:posOffset>-376555</wp:posOffset>
          </wp:positionH>
          <wp:positionV relativeFrom="paragraph">
            <wp:posOffset>-164465</wp:posOffset>
          </wp:positionV>
          <wp:extent cx="5971540" cy="417204"/>
          <wp:effectExtent l="0" t="0" r="0" b="1905"/>
          <wp:wrapNone/>
          <wp:docPr id="14" name="Picture 3" descr="Macintosh HD:Users:edi:Documents:stranke:sto:0_cgp:novi_2015:dopisni_list:sto_dopisni_list_2015_slo_glav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edi:Documents:stranke:sto:0_cgp:novi_2015:dopisni_list:sto_dopisni_list_2015_slo_glav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1540" cy="417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7029"/>
    <w:multiLevelType w:val="hybridMultilevel"/>
    <w:tmpl w:val="7EC27A5E"/>
    <w:lvl w:ilvl="0" w:tplc="62664A3E">
      <w:start w:val="1"/>
      <w:numFmt w:val="bullet"/>
      <w:lvlText w:val="-"/>
      <w:lvlJc w:val="left"/>
      <w:pPr>
        <w:ind w:left="1571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1617"/>
    <w:multiLevelType w:val="hybridMultilevel"/>
    <w:tmpl w:val="496AE9CC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75C5E"/>
    <w:multiLevelType w:val="hybridMultilevel"/>
    <w:tmpl w:val="76DEA7EC"/>
    <w:lvl w:ilvl="0" w:tplc="A88CA24E">
      <w:start w:val="9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2434223E">
      <w:start w:val="5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0902D3D2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AA74A0E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7AE4218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E9C245B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79CC1A3E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39F6ED5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3C8E988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4" w15:restartNumberingAfterBreak="0">
    <w:nsid w:val="08D033F3"/>
    <w:multiLevelType w:val="hybridMultilevel"/>
    <w:tmpl w:val="38F09C7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249D4"/>
    <w:multiLevelType w:val="hybridMultilevel"/>
    <w:tmpl w:val="3FA89888"/>
    <w:lvl w:ilvl="0" w:tplc="1C649308">
      <w:start w:val="6"/>
      <w:numFmt w:val="decimal"/>
      <w:lvlText w:val="%1."/>
      <w:lvlJc w:val="left"/>
      <w:pPr>
        <w:ind w:left="436" w:hanging="219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15CA4608">
      <w:start w:val="18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2" w:tplc="174C2A4C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10CA93B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56CAC9C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765ADCF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EE48070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712AF81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9670D648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6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B7443"/>
    <w:multiLevelType w:val="hybridMultilevel"/>
    <w:tmpl w:val="11C04F2C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8" w15:restartNumberingAfterBreak="0">
    <w:nsid w:val="11D53D24"/>
    <w:multiLevelType w:val="hybridMultilevel"/>
    <w:tmpl w:val="92B4A030"/>
    <w:lvl w:ilvl="0" w:tplc="703AEECC">
      <w:start w:val="1"/>
      <w:numFmt w:val="decimal"/>
      <w:lvlText w:val="%1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8013DB"/>
    <w:multiLevelType w:val="hybridMultilevel"/>
    <w:tmpl w:val="B9F43E0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23196D"/>
    <w:multiLevelType w:val="hybridMultilevel"/>
    <w:tmpl w:val="903A8A04"/>
    <w:lvl w:ilvl="0" w:tplc="A5AC3F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D56BE"/>
    <w:multiLevelType w:val="hybridMultilevel"/>
    <w:tmpl w:val="B4E8BB8E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2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3" w15:restartNumberingAfterBreak="0">
    <w:nsid w:val="1C02355A"/>
    <w:multiLevelType w:val="hybridMultilevel"/>
    <w:tmpl w:val="1096AA50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5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22E0B"/>
    <w:multiLevelType w:val="hybridMultilevel"/>
    <w:tmpl w:val="5EEAB8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A57783"/>
    <w:multiLevelType w:val="hybridMultilevel"/>
    <w:tmpl w:val="8E82B33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71FC44CC">
      <w:numFmt w:val="bullet"/>
      <w:lvlText w:val="•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23A20"/>
    <w:multiLevelType w:val="hybridMultilevel"/>
    <w:tmpl w:val="3FFCFCD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37DC5"/>
    <w:multiLevelType w:val="hybridMultilevel"/>
    <w:tmpl w:val="9A7C183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029F3"/>
    <w:multiLevelType w:val="hybridMultilevel"/>
    <w:tmpl w:val="2D84A546"/>
    <w:lvl w:ilvl="0" w:tplc="62664A3E">
      <w:start w:val="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21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272FB1"/>
    <w:multiLevelType w:val="hybridMultilevel"/>
    <w:tmpl w:val="E06C42D4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27AC3F9A">
      <w:start w:val="1"/>
      <w:numFmt w:val="decimal"/>
      <w:lvlText w:val="%2."/>
      <w:lvlJc w:val="left"/>
      <w:pPr>
        <w:ind w:left="938" w:hanging="360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3" w15:restartNumberingAfterBreak="0">
    <w:nsid w:val="3A4D6694"/>
    <w:multiLevelType w:val="hybridMultilevel"/>
    <w:tmpl w:val="48E62AD4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26" w15:restartNumberingAfterBreak="0">
    <w:nsid w:val="400139A9"/>
    <w:multiLevelType w:val="hybridMultilevel"/>
    <w:tmpl w:val="6FB623E0"/>
    <w:lvl w:ilvl="0" w:tplc="6AE67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BE1555"/>
    <w:multiLevelType w:val="hybridMultilevel"/>
    <w:tmpl w:val="4502D09C"/>
    <w:lvl w:ilvl="0" w:tplc="57D64416">
      <w:numFmt w:val="bullet"/>
      <w:lvlText w:val="-"/>
      <w:lvlJc w:val="left"/>
      <w:pPr>
        <w:ind w:left="926" w:hanging="708"/>
      </w:pPr>
      <w:rPr>
        <w:rFonts w:ascii="Calibri Light" w:eastAsiaTheme="minorHAnsi" w:hAnsi="Calibri Light" w:cs="Calibri Light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28" w15:restartNumberingAfterBreak="0">
    <w:nsid w:val="47F71ACB"/>
    <w:multiLevelType w:val="hybridMultilevel"/>
    <w:tmpl w:val="4036D338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1" w15:restartNumberingAfterBreak="0">
    <w:nsid w:val="4E6131F4"/>
    <w:multiLevelType w:val="hybridMultilevel"/>
    <w:tmpl w:val="2578F00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4575EA"/>
    <w:multiLevelType w:val="hybridMultilevel"/>
    <w:tmpl w:val="47BE9828"/>
    <w:lvl w:ilvl="0" w:tplc="E1EA63E4">
      <w:start w:val="1"/>
      <w:numFmt w:val="decimal"/>
      <w:lvlText w:val="%1."/>
      <w:lvlJc w:val="left"/>
      <w:pPr>
        <w:ind w:left="1065" w:hanging="360"/>
      </w:pPr>
      <w:rPr>
        <w:b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AD02742"/>
    <w:multiLevelType w:val="hybridMultilevel"/>
    <w:tmpl w:val="8E64FD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4972BA"/>
    <w:multiLevelType w:val="hybridMultilevel"/>
    <w:tmpl w:val="9FF613B6"/>
    <w:lvl w:ilvl="0" w:tplc="A1E0A642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AA608B"/>
    <w:multiLevelType w:val="hybridMultilevel"/>
    <w:tmpl w:val="0F78EB6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413EF3"/>
    <w:multiLevelType w:val="hybridMultilevel"/>
    <w:tmpl w:val="5672A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3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597F37"/>
    <w:multiLevelType w:val="hybridMultilevel"/>
    <w:tmpl w:val="FE163D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2E6074"/>
    <w:multiLevelType w:val="hybridMultilevel"/>
    <w:tmpl w:val="FB326156"/>
    <w:lvl w:ilvl="0" w:tplc="0424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decimal"/>
      <w:lvlText w:val="%3."/>
      <w:lvlJc w:val="left"/>
      <w:pPr>
        <w:ind w:left="306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9B59AF"/>
    <w:multiLevelType w:val="hybridMultilevel"/>
    <w:tmpl w:val="BE62646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2E659D"/>
    <w:multiLevelType w:val="hybridMultilevel"/>
    <w:tmpl w:val="B8E264E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6518850">
    <w:abstractNumId w:val="24"/>
  </w:num>
  <w:num w:numId="2" w16cid:durableId="397678131">
    <w:abstractNumId w:val="48"/>
  </w:num>
  <w:num w:numId="3" w16cid:durableId="1661733437">
    <w:abstractNumId w:val="23"/>
  </w:num>
  <w:num w:numId="4" w16cid:durableId="626162437">
    <w:abstractNumId w:val="46"/>
  </w:num>
  <w:num w:numId="5" w16cid:durableId="2027054664">
    <w:abstractNumId w:val="25"/>
  </w:num>
  <w:num w:numId="6" w16cid:durableId="1715346230">
    <w:abstractNumId w:val="4"/>
  </w:num>
  <w:num w:numId="7" w16cid:durableId="272250992">
    <w:abstractNumId w:val="19"/>
  </w:num>
  <w:num w:numId="8" w16cid:durableId="1430471941">
    <w:abstractNumId w:val="40"/>
  </w:num>
  <w:num w:numId="9" w16cid:durableId="1398549918">
    <w:abstractNumId w:val="31"/>
  </w:num>
  <w:num w:numId="10" w16cid:durableId="1288008459">
    <w:abstractNumId w:val="18"/>
  </w:num>
  <w:num w:numId="11" w16cid:durableId="200480281">
    <w:abstractNumId w:val="1"/>
  </w:num>
  <w:num w:numId="12" w16cid:durableId="126122801">
    <w:abstractNumId w:val="38"/>
  </w:num>
  <w:num w:numId="13" w16cid:durableId="1362322191">
    <w:abstractNumId w:val="39"/>
  </w:num>
  <w:num w:numId="14" w16cid:durableId="2096244428">
    <w:abstractNumId w:val="0"/>
  </w:num>
  <w:num w:numId="15" w16cid:durableId="747193255">
    <w:abstractNumId w:val="16"/>
  </w:num>
  <w:num w:numId="16" w16cid:durableId="1138109166">
    <w:abstractNumId w:val="34"/>
  </w:num>
  <w:num w:numId="17" w16cid:durableId="1330791117">
    <w:abstractNumId w:val="43"/>
  </w:num>
  <w:num w:numId="18" w16cid:durableId="214858786">
    <w:abstractNumId w:val="26"/>
  </w:num>
  <w:num w:numId="19" w16cid:durableId="404835876">
    <w:abstractNumId w:val="15"/>
  </w:num>
  <w:num w:numId="20" w16cid:durableId="1159998061">
    <w:abstractNumId w:val="6"/>
  </w:num>
  <w:num w:numId="21" w16cid:durableId="1964726115">
    <w:abstractNumId w:val="22"/>
  </w:num>
  <w:num w:numId="22" w16cid:durableId="1665619402">
    <w:abstractNumId w:val="30"/>
  </w:num>
  <w:num w:numId="23" w16cid:durableId="131292843">
    <w:abstractNumId w:val="21"/>
  </w:num>
  <w:num w:numId="24" w16cid:durableId="1543470651">
    <w:abstractNumId w:val="29"/>
  </w:num>
  <w:num w:numId="25" w16cid:durableId="1114329437">
    <w:abstractNumId w:val="20"/>
  </w:num>
  <w:num w:numId="26" w16cid:durableId="2028481818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685303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54047788">
    <w:abstractNumId w:val="35"/>
  </w:num>
  <w:num w:numId="29" w16cid:durableId="385223143">
    <w:abstractNumId w:val="11"/>
  </w:num>
  <w:num w:numId="30" w16cid:durableId="1856992718">
    <w:abstractNumId w:val="42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243296950">
    <w:abstractNumId w:val="3"/>
    <w:lvlOverride w:ilvl="0">
      <w:startOverride w:val="9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352608734">
    <w:abstractNumId w:val="14"/>
  </w:num>
  <w:num w:numId="33" w16cid:durableId="1228418397">
    <w:abstractNumId w:val="5"/>
    <w:lvlOverride w:ilvl="0">
      <w:startOverride w:val="6"/>
    </w:lvlOverride>
    <w:lvlOverride w:ilvl="1">
      <w:startOverride w:val="18"/>
    </w:lvlOverride>
    <w:lvlOverride w:ilvl="2"/>
    <w:lvlOverride w:ilvl="3"/>
    <w:lvlOverride w:ilvl="4"/>
    <w:lvlOverride w:ilvl="5"/>
    <w:lvlOverride w:ilvl="6"/>
    <w:lvlOverride w:ilvl="7"/>
    <w:lvlOverride w:ilvl="8"/>
  </w:num>
  <w:num w:numId="34" w16cid:durableId="208106869">
    <w:abstractNumId w:val="12"/>
  </w:num>
  <w:num w:numId="35" w16cid:durableId="751632864">
    <w:abstractNumId w:val="7"/>
  </w:num>
  <w:num w:numId="36" w16cid:durableId="494541391">
    <w:abstractNumId w:val="36"/>
  </w:num>
  <w:num w:numId="37" w16cid:durableId="734863097">
    <w:abstractNumId w:val="28"/>
  </w:num>
  <w:num w:numId="38" w16cid:durableId="1362055260">
    <w:abstractNumId w:val="27"/>
  </w:num>
  <w:num w:numId="39" w16cid:durableId="252515498">
    <w:abstractNumId w:val="32"/>
  </w:num>
  <w:num w:numId="40" w16cid:durableId="164907232">
    <w:abstractNumId w:val="37"/>
  </w:num>
  <w:num w:numId="41" w16cid:durableId="37633984">
    <w:abstractNumId w:val="13"/>
  </w:num>
  <w:num w:numId="42" w16cid:durableId="1081754226">
    <w:abstractNumId w:val="9"/>
  </w:num>
  <w:num w:numId="43" w16cid:durableId="1991903827">
    <w:abstractNumId w:val="44"/>
  </w:num>
  <w:num w:numId="44" w16cid:durableId="1438865550">
    <w:abstractNumId w:val="47"/>
  </w:num>
  <w:num w:numId="45" w16cid:durableId="1249996286">
    <w:abstractNumId w:val="10"/>
  </w:num>
  <w:num w:numId="46" w16cid:durableId="1579049089">
    <w:abstractNumId w:val="45"/>
  </w:num>
  <w:num w:numId="47" w16cid:durableId="538274381">
    <w:abstractNumId w:val="41"/>
  </w:num>
  <w:num w:numId="48" w16cid:durableId="1361128232">
    <w:abstractNumId w:val="11"/>
  </w:num>
  <w:num w:numId="49" w16cid:durableId="2139057518">
    <w:abstractNumId w:val="8"/>
  </w:num>
  <w:num w:numId="50" w16cid:durableId="88283217">
    <w:abstractNumId w:val="3"/>
  </w:num>
  <w:num w:numId="51" w16cid:durableId="2013876612">
    <w:abstractNumId w:val="2"/>
  </w:num>
  <w:num w:numId="52" w16cid:durableId="1828549088">
    <w:abstractNumId w:val="5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a3MLI0NDA0NjRX0lEKTi0uzszPAykwtKgFALvmnxotAAAA"/>
  </w:docVars>
  <w:rsids>
    <w:rsidRoot w:val="00562457"/>
    <w:rsid w:val="00002509"/>
    <w:rsid w:val="00003E11"/>
    <w:rsid w:val="00004166"/>
    <w:rsid w:val="000047FA"/>
    <w:rsid w:val="00006D46"/>
    <w:rsid w:val="0000763D"/>
    <w:rsid w:val="00007EB0"/>
    <w:rsid w:val="00016D3F"/>
    <w:rsid w:val="00023051"/>
    <w:rsid w:val="0002632F"/>
    <w:rsid w:val="000265E2"/>
    <w:rsid w:val="00031BCB"/>
    <w:rsid w:val="000326F2"/>
    <w:rsid w:val="00034A27"/>
    <w:rsid w:val="0004454F"/>
    <w:rsid w:val="00051088"/>
    <w:rsid w:val="00052E18"/>
    <w:rsid w:val="00054C87"/>
    <w:rsid w:val="0005550F"/>
    <w:rsid w:val="00055920"/>
    <w:rsid w:val="00055C5F"/>
    <w:rsid w:val="000608C7"/>
    <w:rsid w:val="00060B77"/>
    <w:rsid w:val="00061F2F"/>
    <w:rsid w:val="0006202B"/>
    <w:rsid w:val="00065302"/>
    <w:rsid w:val="00077F80"/>
    <w:rsid w:val="00077FA9"/>
    <w:rsid w:val="000840B8"/>
    <w:rsid w:val="00084A16"/>
    <w:rsid w:val="00087CED"/>
    <w:rsid w:val="00090E37"/>
    <w:rsid w:val="00091E50"/>
    <w:rsid w:val="00093FD5"/>
    <w:rsid w:val="00096605"/>
    <w:rsid w:val="00096F99"/>
    <w:rsid w:val="000A08FB"/>
    <w:rsid w:val="000A39E7"/>
    <w:rsid w:val="000A4552"/>
    <w:rsid w:val="000B0745"/>
    <w:rsid w:val="000B1831"/>
    <w:rsid w:val="000B1F34"/>
    <w:rsid w:val="000B68F6"/>
    <w:rsid w:val="000B75EB"/>
    <w:rsid w:val="000C1D14"/>
    <w:rsid w:val="000C304E"/>
    <w:rsid w:val="000C6B53"/>
    <w:rsid w:val="000C74CA"/>
    <w:rsid w:val="000D2016"/>
    <w:rsid w:val="000D20AA"/>
    <w:rsid w:val="000D3E64"/>
    <w:rsid w:val="000D5311"/>
    <w:rsid w:val="000D53BB"/>
    <w:rsid w:val="000D5D67"/>
    <w:rsid w:val="000D6021"/>
    <w:rsid w:val="000E00F0"/>
    <w:rsid w:val="000E159F"/>
    <w:rsid w:val="000E17ED"/>
    <w:rsid w:val="000E3AA4"/>
    <w:rsid w:val="000E3D25"/>
    <w:rsid w:val="000E4DEB"/>
    <w:rsid w:val="000F03CD"/>
    <w:rsid w:val="000F093C"/>
    <w:rsid w:val="000F27FF"/>
    <w:rsid w:val="000F51D8"/>
    <w:rsid w:val="000F7D3E"/>
    <w:rsid w:val="00101CB2"/>
    <w:rsid w:val="00104E4A"/>
    <w:rsid w:val="00104ECB"/>
    <w:rsid w:val="0011008A"/>
    <w:rsid w:val="00115C40"/>
    <w:rsid w:val="00116D59"/>
    <w:rsid w:val="00117BD7"/>
    <w:rsid w:val="00126252"/>
    <w:rsid w:val="001304A0"/>
    <w:rsid w:val="00134003"/>
    <w:rsid w:val="0013724D"/>
    <w:rsid w:val="00145F9A"/>
    <w:rsid w:val="00151CDA"/>
    <w:rsid w:val="001542BD"/>
    <w:rsid w:val="001576B2"/>
    <w:rsid w:val="00161008"/>
    <w:rsid w:val="001612BF"/>
    <w:rsid w:val="001616CD"/>
    <w:rsid w:val="001634AC"/>
    <w:rsid w:val="0016521D"/>
    <w:rsid w:val="00166938"/>
    <w:rsid w:val="00167FED"/>
    <w:rsid w:val="001746B0"/>
    <w:rsid w:val="0017733C"/>
    <w:rsid w:val="00182366"/>
    <w:rsid w:val="00182CF1"/>
    <w:rsid w:val="00185776"/>
    <w:rsid w:val="00194BD0"/>
    <w:rsid w:val="001953FA"/>
    <w:rsid w:val="001965E8"/>
    <w:rsid w:val="00196DB9"/>
    <w:rsid w:val="001A0B5D"/>
    <w:rsid w:val="001A1047"/>
    <w:rsid w:val="001A16EC"/>
    <w:rsid w:val="001A2483"/>
    <w:rsid w:val="001A45FE"/>
    <w:rsid w:val="001A4B2A"/>
    <w:rsid w:val="001A4E06"/>
    <w:rsid w:val="001B044C"/>
    <w:rsid w:val="001B053C"/>
    <w:rsid w:val="001B0DAA"/>
    <w:rsid w:val="001B21BA"/>
    <w:rsid w:val="001B24E3"/>
    <w:rsid w:val="001B477F"/>
    <w:rsid w:val="001B5A04"/>
    <w:rsid w:val="001C39AF"/>
    <w:rsid w:val="001C46B9"/>
    <w:rsid w:val="001C4785"/>
    <w:rsid w:val="001D1A8D"/>
    <w:rsid w:val="001D1E7F"/>
    <w:rsid w:val="001D5BF7"/>
    <w:rsid w:val="001E1C51"/>
    <w:rsid w:val="001E2681"/>
    <w:rsid w:val="001E38F8"/>
    <w:rsid w:val="001E5210"/>
    <w:rsid w:val="001E5EA7"/>
    <w:rsid w:val="001E6FE2"/>
    <w:rsid w:val="001F05EE"/>
    <w:rsid w:val="001F15BB"/>
    <w:rsid w:val="001F2123"/>
    <w:rsid w:val="001F455B"/>
    <w:rsid w:val="001F7D35"/>
    <w:rsid w:val="0020076A"/>
    <w:rsid w:val="00201598"/>
    <w:rsid w:val="0020252A"/>
    <w:rsid w:val="00203DEA"/>
    <w:rsid w:val="00204B4B"/>
    <w:rsid w:val="00204F6A"/>
    <w:rsid w:val="00205E8A"/>
    <w:rsid w:val="0020727C"/>
    <w:rsid w:val="0020746F"/>
    <w:rsid w:val="00210B2E"/>
    <w:rsid w:val="00211174"/>
    <w:rsid w:val="0021199F"/>
    <w:rsid w:val="002121C2"/>
    <w:rsid w:val="00212C60"/>
    <w:rsid w:val="0021610A"/>
    <w:rsid w:val="002168E7"/>
    <w:rsid w:val="002172BB"/>
    <w:rsid w:val="00225273"/>
    <w:rsid w:val="0022582D"/>
    <w:rsid w:val="0022726E"/>
    <w:rsid w:val="00231576"/>
    <w:rsid w:val="00235FAB"/>
    <w:rsid w:val="00236EC6"/>
    <w:rsid w:val="00236EF0"/>
    <w:rsid w:val="0023765E"/>
    <w:rsid w:val="00240AFE"/>
    <w:rsid w:val="00241BC9"/>
    <w:rsid w:val="002459B1"/>
    <w:rsid w:val="00246480"/>
    <w:rsid w:val="002476A0"/>
    <w:rsid w:val="00250887"/>
    <w:rsid w:val="002540CC"/>
    <w:rsid w:val="00254508"/>
    <w:rsid w:val="002600A9"/>
    <w:rsid w:val="00260BE0"/>
    <w:rsid w:val="00263226"/>
    <w:rsid w:val="00264D02"/>
    <w:rsid w:val="0026511E"/>
    <w:rsid w:val="00265300"/>
    <w:rsid w:val="00265F99"/>
    <w:rsid w:val="002679BC"/>
    <w:rsid w:val="00270FDC"/>
    <w:rsid w:val="00273552"/>
    <w:rsid w:val="00273C6B"/>
    <w:rsid w:val="00277D9A"/>
    <w:rsid w:val="002812C5"/>
    <w:rsid w:val="002819B6"/>
    <w:rsid w:val="00281AB8"/>
    <w:rsid w:val="00282FC1"/>
    <w:rsid w:val="002860CB"/>
    <w:rsid w:val="00290F0C"/>
    <w:rsid w:val="0029182F"/>
    <w:rsid w:val="00292D3A"/>
    <w:rsid w:val="002944F5"/>
    <w:rsid w:val="00294CEA"/>
    <w:rsid w:val="00297B9F"/>
    <w:rsid w:val="002A0210"/>
    <w:rsid w:val="002A2C6B"/>
    <w:rsid w:val="002A4499"/>
    <w:rsid w:val="002A5F50"/>
    <w:rsid w:val="002A6F40"/>
    <w:rsid w:val="002B1B7F"/>
    <w:rsid w:val="002B2F41"/>
    <w:rsid w:val="002B4E66"/>
    <w:rsid w:val="002B4FCF"/>
    <w:rsid w:val="002B5D1F"/>
    <w:rsid w:val="002B6150"/>
    <w:rsid w:val="002B7BD8"/>
    <w:rsid w:val="002B7C7F"/>
    <w:rsid w:val="002C0773"/>
    <w:rsid w:val="002C1018"/>
    <w:rsid w:val="002C210A"/>
    <w:rsid w:val="002C30EA"/>
    <w:rsid w:val="002C57B4"/>
    <w:rsid w:val="002C62A6"/>
    <w:rsid w:val="002C6635"/>
    <w:rsid w:val="002D0182"/>
    <w:rsid w:val="002D0EA0"/>
    <w:rsid w:val="002D18F8"/>
    <w:rsid w:val="002D1D82"/>
    <w:rsid w:val="002D24CF"/>
    <w:rsid w:val="002D3D9D"/>
    <w:rsid w:val="002E0D48"/>
    <w:rsid w:val="002E0DC7"/>
    <w:rsid w:val="002E2A10"/>
    <w:rsid w:val="002E5649"/>
    <w:rsid w:val="002E5833"/>
    <w:rsid w:val="002E7366"/>
    <w:rsid w:val="00302C3A"/>
    <w:rsid w:val="00306CB3"/>
    <w:rsid w:val="003074AB"/>
    <w:rsid w:val="00307BF5"/>
    <w:rsid w:val="00310A32"/>
    <w:rsid w:val="00311D53"/>
    <w:rsid w:val="003133A0"/>
    <w:rsid w:val="0031478E"/>
    <w:rsid w:val="003167C9"/>
    <w:rsid w:val="00320D9C"/>
    <w:rsid w:val="00323F30"/>
    <w:rsid w:val="00324483"/>
    <w:rsid w:val="0032677B"/>
    <w:rsid w:val="00327243"/>
    <w:rsid w:val="00330F30"/>
    <w:rsid w:val="00335129"/>
    <w:rsid w:val="00340555"/>
    <w:rsid w:val="00340B7D"/>
    <w:rsid w:val="00347CAB"/>
    <w:rsid w:val="003509B1"/>
    <w:rsid w:val="00350E42"/>
    <w:rsid w:val="00351C3D"/>
    <w:rsid w:val="00351D52"/>
    <w:rsid w:val="00354813"/>
    <w:rsid w:val="0035586E"/>
    <w:rsid w:val="00357AE7"/>
    <w:rsid w:val="00362E16"/>
    <w:rsid w:val="00364ED3"/>
    <w:rsid w:val="0036590E"/>
    <w:rsid w:val="00374580"/>
    <w:rsid w:val="003759A6"/>
    <w:rsid w:val="00375E80"/>
    <w:rsid w:val="00380124"/>
    <w:rsid w:val="00380AD7"/>
    <w:rsid w:val="00381893"/>
    <w:rsid w:val="0038393F"/>
    <w:rsid w:val="00386034"/>
    <w:rsid w:val="0038630C"/>
    <w:rsid w:val="00387F55"/>
    <w:rsid w:val="00390824"/>
    <w:rsid w:val="00392F82"/>
    <w:rsid w:val="00393CDF"/>
    <w:rsid w:val="0039766D"/>
    <w:rsid w:val="00397906"/>
    <w:rsid w:val="003A21C6"/>
    <w:rsid w:val="003A2464"/>
    <w:rsid w:val="003A287F"/>
    <w:rsid w:val="003A7758"/>
    <w:rsid w:val="003A78FD"/>
    <w:rsid w:val="003B3BA5"/>
    <w:rsid w:val="003B7949"/>
    <w:rsid w:val="003C0796"/>
    <w:rsid w:val="003C283B"/>
    <w:rsid w:val="003D0B75"/>
    <w:rsid w:val="003D281F"/>
    <w:rsid w:val="003D414E"/>
    <w:rsid w:val="003E0017"/>
    <w:rsid w:val="003E43C9"/>
    <w:rsid w:val="003E6488"/>
    <w:rsid w:val="003E6839"/>
    <w:rsid w:val="003F0E9C"/>
    <w:rsid w:val="003F2415"/>
    <w:rsid w:val="003F2B19"/>
    <w:rsid w:val="003F340C"/>
    <w:rsid w:val="003F4A75"/>
    <w:rsid w:val="003F4EFC"/>
    <w:rsid w:val="003F6C18"/>
    <w:rsid w:val="00401F34"/>
    <w:rsid w:val="0040266E"/>
    <w:rsid w:val="00405D68"/>
    <w:rsid w:val="00406698"/>
    <w:rsid w:val="004103DF"/>
    <w:rsid w:val="004119D4"/>
    <w:rsid w:val="00411FAF"/>
    <w:rsid w:val="004135B3"/>
    <w:rsid w:val="00413D62"/>
    <w:rsid w:val="0041510E"/>
    <w:rsid w:val="00415D41"/>
    <w:rsid w:val="00417A6D"/>
    <w:rsid w:val="004216C0"/>
    <w:rsid w:val="00423C8C"/>
    <w:rsid w:val="0042468F"/>
    <w:rsid w:val="004259AA"/>
    <w:rsid w:val="00425EF3"/>
    <w:rsid w:val="00425F00"/>
    <w:rsid w:val="004307F1"/>
    <w:rsid w:val="00431ACA"/>
    <w:rsid w:val="00434F0A"/>
    <w:rsid w:val="00435409"/>
    <w:rsid w:val="0043648F"/>
    <w:rsid w:val="004401A0"/>
    <w:rsid w:val="00440684"/>
    <w:rsid w:val="00443D62"/>
    <w:rsid w:val="004446F0"/>
    <w:rsid w:val="00445747"/>
    <w:rsid w:val="00446939"/>
    <w:rsid w:val="0044695B"/>
    <w:rsid w:val="004526D5"/>
    <w:rsid w:val="00452CD6"/>
    <w:rsid w:val="00454794"/>
    <w:rsid w:val="00455403"/>
    <w:rsid w:val="0045558C"/>
    <w:rsid w:val="00457112"/>
    <w:rsid w:val="004577DD"/>
    <w:rsid w:val="00460D9B"/>
    <w:rsid w:val="00461677"/>
    <w:rsid w:val="00462CA5"/>
    <w:rsid w:val="00465C71"/>
    <w:rsid w:val="00466148"/>
    <w:rsid w:val="00467D4D"/>
    <w:rsid w:val="004711B5"/>
    <w:rsid w:val="00472B44"/>
    <w:rsid w:val="00473A19"/>
    <w:rsid w:val="00473B6C"/>
    <w:rsid w:val="004746FC"/>
    <w:rsid w:val="00474D27"/>
    <w:rsid w:val="00480C58"/>
    <w:rsid w:val="00480EBE"/>
    <w:rsid w:val="0048134A"/>
    <w:rsid w:val="0048229A"/>
    <w:rsid w:val="00483CA3"/>
    <w:rsid w:val="00486578"/>
    <w:rsid w:val="00491BC1"/>
    <w:rsid w:val="00492BA1"/>
    <w:rsid w:val="004937F6"/>
    <w:rsid w:val="00494311"/>
    <w:rsid w:val="00496045"/>
    <w:rsid w:val="00496EB3"/>
    <w:rsid w:val="004976D1"/>
    <w:rsid w:val="004A13D2"/>
    <w:rsid w:val="004A4A6D"/>
    <w:rsid w:val="004A5EFB"/>
    <w:rsid w:val="004A68D7"/>
    <w:rsid w:val="004B1BFF"/>
    <w:rsid w:val="004B4D18"/>
    <w:rsid w:val="004C0F04"/>
    <w:rsid w:val="004C5FDF"/>
    <w:rsid w:val="004D1015"/>
    <w:rsid w:val="004D21D2"/>
    <w:rsid w:val="004D3876"/>
    <w:rsid w:val="004D5B9A"/>
    <w:rsid w:val="004E0B5E"/>
    <w:rsid w:val="004E1C27"/>
    <w:rsid w:val="004E32D2"/>
    <w:rsid w:val="004E6059"/>
    <w:rsid w:val="004E7995"/>
    <w:rsid w:val="004F12C1"/>
    <w:rsid w:val="004F442C"/>
    <w:rsid w:val="004F48AF"/>
    <w:rsid w:val="004F4900"/>
    <w:rsid w:val="00500328"/>
    <w:rsid w:val="00501A6D"/>
    <w:rsid w:val="00501A74"/>
    <w:rsid w:val="00502612"/>
    <w:rsid w:val="00503BBE"/>
    <w:rsid w:val="0050706C"/>
    <w:rsid w:val="00507E1C"/>
    <w:rsid w:val="00512F0D"/>
    <w:rsid w:val="00514A34"/>
    <w:rsid w:val="00515F67"/>
    <w:rsid w:val="005165BE"/>
    <w:rsid w:val="005201F5"/>
    <w:rsid w:val="0052091C"/>
    <w:rsid w:val="0052245D"/>
    <w:rsid w:val="0052394D"/>
    <w:rsid w:val="00524325"/>
    <w:rsid w:val="00526F3E"/>
    <w:rsid w:val="00532654"/>
    <w:rsid w:val="005332F4"/>
    <w:rsid w:val="00534DBE"/>
    <w:rsid w:val="00535BD7"/>
    <w:rsid w:val="00536073"/>
    <w:rsid w:val="00540C33"/>
    <w:rsid w:val="0054185C"/>
    <w:rsid w:val="00542B5C"/>
    <w:rsid w:val="00547742"/>
    <w:rsid w:val="00547D9F"/>
    <w:rsid w:val="00550E3B"/>
    <w:rsid w:val="0055338C"/>
    <w:rsid w:val="0056059F"/>
    <w:rsid w:val="0056226F"/>
    <w:rsid w:val="00562457"/>
    <w:rsid w:val="005631CE"/>
    <w:rsid w:val="00567256"/>
    <w:rsid w:val="0057169A"/>
    <w:rsid w:val="005720F5"/>
    <w:rsid w:val="00572D3D"/>
    <w:rsid w:val="00574BBD"/>
    <w:rsid w:val="005777B2"/>
    <w:rsid w:val="00577B81"/>
    <w:rsid w:val="00581072"/>
    <w:rsid w:val="005810EA"/>
    <w:rsid w:val="00582DD4"/>
    <w:rsid w:val="005845BB"/>
    <w:rsid w:val="005850FB"/>
    <w:rsid w:val="00585186"/>
    <w:rsid w:val="0059181F"/>
    <w:rsid w:val="00591C65"/>
    <w:rsid w:val="00594553"/>
    <w:rsid w:val="00596BA7"/>
    <w:rsid w:val="00597C5F"/>
    <w:rsid w:val="005A32F2"/>
    <w:rsid w:val="005A3321"/>
    <w:rsid w:val="005A4F3A"/>
    <w:rsid w:val="005A53D2"/>
    <w:rsid w:val="005A5B25"/>
    <w:rsid w:val="005A65AB"/>
    <w:rsid w:val="005A6E10"/>
    <w:rsid w:val="005A745C"/>
    <w:rsid w:val="005A7D1C"/>
    <w:rsid w:val="005A7EA2"/>
    <w:rsid w:val="005B3BCE"/>
    <w:rsid w:val="005B3FD0"/>
    <w:rsid w:val="005B4B21"/>
    <w:rsid w:val="005C3B4F"/>
    <w:rsid w:val="005D0871"/>
    <w:rsid w:val="005D0A07"/>
    <w:rsid w:val="005D24E6"/>
    <w:rsid w:val="005D2854"/>
    <w:rsid w:val="005D319C"/>
    <w:rsid w:val="005D3381"/>
    <w:rsid w:val="005D3850"/>
    <w:rsid w:val="005D4F9D"/>
    <w:rsid w:val="005D635E"/>
    <w:rsid w:val="005D63CB"/>
    <w:rsid w:val="005E0FE1"/>
    <w:rsid w:val="005E159D"/>
    <w:rsid w:val="005E2244"/>
    <w:rsid w:val="005E32D2"/>
    <w:rsid w:val="005E4D14"/>
    <w:rsid w:val="005E6871"/>
    <w:rsid w:val="005E6A51"/>
    <w:rsid w:val="005E7500"/>
    <w:rsid w:val="005F0532"/>
    <w:rsid w:val="005F0F0C"/>
    <w:rsid w:val="005F18B6"/>
    <w:rsid w:val="005F314D"/>
    <w:rsid w:val="005F56B0"/>
    <w:rsid w:val="005F6044"/>
    <w:rsid w:val="005F7DD4"/>
    <w:rsid w:val="0060105D"/>
    <w:rsid w:val="006041EC"/>
    <w:rsid w:val="00604D19"/>
    <w:rsid w:val="006057AC"/>
    <w:rsid w:val="0060620E"/>
    <w:rsid w:val="006105EA"/>
    <w:rsid w:val="006149DA"/>
    <w:rsid w:val="00615723"/>
    <w:rsid w:val="006204B7"/>
    <w:rsid w:val="0062076A"/>
    <w:rsid w:val="00620897"/>
    <w:rsid w:val="00621F0E"/>
    <w:rsid w:val="00623784"/>
    <w:rsid w:val="00623C7E"/>
    <w:rsid w:val="00625182"/>
    <w:rsid w:val="0063160B"/>
    <w:rsid w:val="00631C2D"/>
    <w:rsid w:val="006323B1"/>
    <w:rsid w:val="00632B12"/>
    <w:rsid w:val="00634240"/>
    <w:rsid w:val="00634387"/>
    <w:rsid w:val="0063727A"/>
    <w:rsid w:val="006414EC"/>
    <w:rsid w:val="00643AEE"/>
    <w:rsid w:val="00645CAC"/>
    <w:rsid w:val="00646D00"/>
    <w:rsid w:val="0064706C"/>
    <w:rsid w:val="0065298E"/>
    <w:rsid w:val="00652A7B"/>
    <w:rsid w:val="006533B7"/>
    <w:rsid w:val="00654D31"/>
    <w:rsid w:val="00656E50"/>
    <w:rsid w:val="0065761E"/>
    <w:rsid w:val="00660FDC"/>
    <w:rsid w:val="0066177F"/>
    <w:rsid w:val="00662342"/>
    <w:rsid w:val="00663FFE"/>
    <w:rsid w:val="006644AB"/>
    <w:rsid w:val="006647DC"/>
    <w:rsid w:val="00664940"/>
    <w:rsid w:val="00664EEA"/>
    <w:rsid w:val="006666C8"/>
    <w:rsid w:val="00667B92"/>
    <w:rsid w:val="00670235"/>
    <w:rsid w:val="00671123"/>
    <w:rsid w:val="006719F8"/>
    <w:rsid w:val="00675277"/>
    <w:rsid w:val="00675D1D"/>
    <w:rsid w:val="00677297"/>
    <w:rsid w:val="00677C52"/>
    <w:rsid w:val="00681190"/>
    <w:rsid w:val="006875CA"/>
    <w:rsid w:val="006878FC"/>
    <w:rsid w:val="00690439"/>
    <w:rsid w:val="006915DF"/>
    <w:rsid w:val="0069216A"/>
    <w:rsid w:val="00693CEC"/>
    <w:rsid w:val="006965E9"/>
    <w:rsid w:val="006966B1"/>
    <w:rsid w:val="006966DD"/>
    <w:rsid w:val="006970BE"/>
    <w:rsid w:val="006976F1"/>
    <w:rsid w:val="006A023D"/>
    <w:rsid w:val="006A0E7F"/>
    <w:rsid w:val="006A3706"/>
    <w:rsid w:val="006A3772"/>
    <w:rsid w:val="006A4D71"/>
    <w:rsid w:val="006A58B1"/>
    <w:rsid w:val="006B07E9"/>
    <w:rsid w:val="006B1B86"/>
    <w:rsid w:val="006B34B7"/>
    <w:rsid w:val="006B514F"/>
    <w:rsid w:val="006B5C1C"/>
    <w:rsid w:val="006B71BC"/>
    <w:rsid w:val="006C084F"/>
    <w:rsid w:val="006C18A0"/>
    <w:rsid w:val="006C1E97"/>
    <w:rsid w:val="006C2B5A"/>
    <w:rsid w:val="006C42C8"/>
    <w:rsid w:val="006C489B"/>
    <w:rsid w:val="006C7A89"/>
    <w:rsid w:val="006D307F"/>
    <w:rsid w:val="006D3E86"/>
    <w:rsid w:val="006D7E47"/>
    <w:rsid w:val="006E00B1"/>
    <w:rsid w:val="006E10CC"/>
    <w:rsid w:val="006E16CE"/>
    <w:rsid w:val="006E261C"/>
    <w:rsid w:val="006E262E"/>
    <w:rsid w:val="006E430F"/>
    <w:rsid w:val="006E5FF9"/>
    <w:rsid w:val="006F3EF1"/>
    <w:rsid w:val="006F427E"/>
    <w:rsid w:val="00701620"/>
    <w:rsid w:val="00702D67"/>
    <w:rsid w:val="00703723"/>
    <w:rsid w:val="00706FA6"/>
    <w:rsid w:val="007072B0"/>
    <w:rsid w:val="007120AB"/>
    <w:rsid w:val="00717A1D"/>
    <w:rsid w:val="00720EB8"/>
    <w:rsid w:val="007212E4"/>
    <w:rsid w:val="00721D47"/>
    <w:rsid w:val="00722D22"/>
    <w:rsid w:val="007236D3"/>
    <w:rsid w:val="00724251"/>
    <w:rsid w:val="00726189"/>
    <w:rsid w:val="007269C3"/>
    <w:rsid w:val="007271AA"/>
    <w:rsid w:val="00727E7D"/>
    <w:rsid w:val="00730650"/>
    <w:rsid w:val="007316B4"/>
    <w:rsid w:val="00732ECF"/>
    <w:rsid w:val="00733677"/>
    <w:rsid w:val="00734E60"/>
    <w:rsid w:val="0073528F"/>
    <w:rsid w:val="007353C4"/>
    <w:rsid w:val="007361BC"/>
    <w:rsid w:val="007407E6"/>
    <w:rsid w:val="00740DAE"/>
    <w:rsid w:val="00741E37"/>
    <w:rsid w:val="007456E9"/>
    <w:rsid w:val="007460FE"/>
    <w:rsid w:val="00746357"/>
    <w:rsid w:val="007520FD"/>
    <w:rsid w:val="00752C3E"/>
    <w:rsid w:val="00752D54"/>
    <w:rsid w:val="0075337D"/>
    <w:rsid w:val="0075594B"/>
    <w:rsid w:val="0076056F"/>
    <w:rsid w:val="00763882"/>
    <w:rsid w:val="00764AEF"/>
    <w:rsid w:val="007651B0"/>
    <w:rsid w:val="007733D1"/>
    <w:rsid w:val="007751DD"/>
    <w:rsid w:val="00776492"/>
    <w:rsid w:val="007773AF"/>
    <w:rsid w:val="00785B39"/>
    <w:rsid w:val="00786AD0"/>
    <w:rsid w:val="00786FC4"/>
    <w:rsid w:val="007872BE"/>
    <w:rsid w:val="007872FB"/>
    <w:rsid w:val="00790716"/>
    <w:rsid w:val="00795F3D"/>
    <w:rsid w:val="00796E92"/>
    <w:rsid w:val="007A1E25"/>
    <w:rsid w:val="007B01C2"/>
    <w:rsid w:val="007B5F41"/>
    <w:rsid w:val="007C1151"/>
    <w:rsid w:val="007C477C"/>
    <w:rsid w:val="007C5B16"/>
    <w:rsid w:val="007C5C16"/>
    <w:rsid w:val="007D00EC"/>
    <w:rsid w:val="007D2FC2"/>
    <w:rsid w:val="007D42EE"/>
    <w:rsid w:val="007D5C55"/>
    <w:rsid w:val="007D7282"/>
    <w:rsid w:val="007E028F"/>
    <w:rsid w:val="007E387C"/>
    <w:rsid w:val="007E4F5D"/>
    <w:rsid w:val="007F58A1"/>
    <w:rsid w:val="007F6308"/>
    <w:rsid w:val="007F6823"/>
    <w:rsid w:val="007F6D69"/>
    <w:rsid w:val="007F76A3"/>
    <w:rsid w:val="00800962"/>
    <w:rsid w:val="008014A7"/>
    <w:rsid w:val="008055C2"/>
    <w:rsid w:val="0080637E"/>
    <w:rsid w:val="00810185"/>
    <w:rsid w:val="008101D5"/>
    <w:rsid w:val="00812CE7"/>
    <w:rsid w:val="00813052"/>
    <w:rsid w:val="00815766"/>
    <w:rsid w:val="00815B9A"/>
    <w:rsid w:val="00817F57"/>
    <w:rsid w:val="0082423E"/>
    <w:rsid w:val="00827CEB"/>
    <w:rsid w:val="00835EF1"/>
    <w:rsid w:val="00836252"/>
    <w:rsid w:val="008460FF"/>
    <w:rsid w:val="00852955"/>
    <w:rsid w:val="0085355E"/>
    <w:rsid w:val="00854A6A"/>
    <w:rsid w:val="00860ADE"/>
    <w:rsid w:val="00860F35"/>
    <w:rsid w:val="008635C4"/>
    <w:rsid w:val="00865152"/>
    <w:rsid w:val="008651DD"/>
    <w:rsid w:val="00865EA3"/>
    <w:rsid w:val="008663A4"/>
    <w:rsid w:val="00873724"/>
    <w:rsid w:val="00874F89"/>
    <w:rsid w:val="00875768"/>
    <w:rsid w:val="008801CA"/>
    <w:rsid w:val="00881127"/>
    <w:rsid w:val="008812A1"/>
    <w:rsid w:val="00883116"/>
    <w:rsid w:val="00884B6C"/>
    <w:rsid w:val="00884C0D"/>
    <w:rsid w:val="00885A0E"/>
    <w:rsid w:val="0088605D"/>
    <w:rsid w:val="0088673C"/>
    <w:rsid w:val="00886E69"/>
    <w:rsid w:val="00892544"/>
    <w:rsid w:val="00893D0A"/>
    <w:rsid w:val="0089489D"/>
    <w:rsid w:val="00894F7A"/>
    <w:rsid w:val="008955F4"/>
    <w:rsid w:val="00896C20"/>
    <w:rsid w:val="00897508"/>
    <w:rsid w:val="008A0FC7"/>
    <w:rsid w:val="008A14B5"/>
    <w:rsid w:val="008A3C14"/>
    <w:rsid w:val="008A51B4"/>
    <w:rsid w:val="008A7332"/>
    <w:rsid w:val="008B02A7"/>
    <w:rsid w:val="008C3436"/>
    <w:rsid w:val="008C34B2"/>
    <w:rsid w:val="008C3AF0"/>
    <w:rsid w:val="008C78E8"/>
    <w:rsid w:val="008D1AC9"/>
    <w:rsid w:val="008D1BDB"/>
    <w:rsid w:val="008D4977"/>
    <w:rsid w:val="008D52C2"/>
    <w:rsid w:val="008D5B74"/>
    <w:rsid w:val="008E20FE"/>
    <w:rsid w:val="008E2D3D"/>
    <w:rsid w:val="008E7FC5"/>
    <w:rsid w:val="008F0431"/>
    <w:rsid w:val="008F39E0"/>
    <w:rsid w:val="008F6173"/>
    <w:rsid w:val="008F6A6A"/>
    <w:rsid w:val="008F7A52"/>
    <w:rsid w:val="0090057A"/>
    <w:rsid w:val="009015E9"/>
    <w:rsid w:val="00901942"/>
    <w:rsid w:val="00902349"/>
    <w:rsid w:val="00902706"/>
    <w:rsid w:val="00902E4E"/>
    <w:rsid w:val="00903F28"/>
    <w:rsid w:val="00904116"/>
    <w:rsid w:val="00904997"/>
    <w:rsid w:val="00907552"/>
    <w:rsid w:val="009100AE"/>
    <w:rsid w:val="00913385"/>
    <w:rsid w:val="00913ACC"/>
    <w:rsid w:val="009148F1"/>
    <w:rsid w:val="00915194"/>
    <w:rsid w:val="00917673"/>
    <w:rsid w:val="00921259"/>
    <w:rsid w:val="00921A73"/>
    <w:rsid w:val="00922433"/>
    <w:rsid w:val="00923A2E"/>
    <w:rsid w:val="00924127"/>
    <w:rsid w:val="0092437C"/>
    <w:rsid w:val="009255EA"/>
    <w:rsid w:val="00927CD5"/>
    <w:rsid w:val="00930529"/>
    <w:rsid w:val="00933791"/>
    <w:rsid w:val="00934A1B"/>
    <w:rsid w:val="00937764"/>
    <w:rsid w:val="00940905"/>
    <w:rsid w:val="00942149"/>
    <w:rsid w:val="00945671"/>
    <w:rsid w:val="00947487"/>
    <w:rsid w:val="009523A7"/>
    <w:rsid w:val="00955C1C"/>
    <w:rsid w:val="00957D7B"/>
    <w:rsid w:val="0096168B"/>
    <w:rsid w:val="00962F91"/>
    <w:rsid w:val="009707F3"/>
    <w:rsid w:val="0097214E"/>
    <w:rsid w:val="009731A8"/>
    <w:rsid w:val="00975E68"/>
    <w:rsid w:val="00975EAF"/>
    <w:rsid w:val="009813AD"/>
    <w:rsid w:val="00990381"/>
    <w:rsid w:val="00992A00"/>
    <w:rsid w:val="00992B33"/>
    <w:rsid w:val="00993F8D"/>
    <w:rsid w:val="009978A0"/>
    <w:rsid w:val="00997FEC"/>
    <w:rsid w:val="009A166E"/>
    <w:rsid w:val="009A33BD"/>
    <w:rsid w:val="009A47B8"/>
    <w:rsid w:val="009A5228"/>
    <w:rsid w:val="009A566F"/>
    <w:rsid w:val="009A5715"/>
    <w:rsid w:val="009A597D"/>
    <w:rsid w:val="009B0CA1"/>
    <w:rsid w:val="009B1DB5"/>
    <w:rsid w:val="009B2170"/>
    <w:rsid w:val="009B2B87"/>
    <w:rsid w:val="009B3015"/>
    <w:rsid w:val="009B6A1F"/>
    <w:rsid w:val="009C1272"/>
    <w:rsid w:val="009C28DA"/>
    <w:rsid w:val="009C2EFD"/>
    <w:rsid w:val="009C2F33"/>
    <w:rsid w:val="009C5E8B"/>
    <w:rsid w:val="009C6BEF"/>
    <w:rsid w:val="009D0C51"/>
    <w:rsid w:val="009D1C50"/>
    <w:rsid w:val="009D3F7E"/>
    <w:rsid w:val="009D441D"/>
    <w:rsid w:val="009D4901"/>
    <w:rsid w:val="009E1377"/>
    <w:rsid w:val="009E1C5E"/>
    <w:rsid w:val="009E308C"/>
    <w:rsid w:val="009E3437"/>
    <w:rsid w:val="009E3524"/>
    <w:rsid w:val="009E5364"/>
    <w:rsid w:val="009F0E60"/>
    <w:rsid w:val="009F12A7"/>
    <w:rsid w:val="009F30BC"/>
    <w:rsid w:val="009F53A2"/>
    <w:rsid w:val="009F6A3E"/>
    <w:rsid w:val="00A00758"/>
    <w:rsid w:val="00A04D04"/>
    <w:rsid w:val="00A069E1"/>
    <w:rsid w:val="00A12E6A"/>
    <w:rsid w:val="00A13278"/>
    <w:rsid w:val="00A13332"/>
    <w:rsid w:val="00A2148E"/>
    <w:rsid w:val="00A22E74"/>
    <w:rsid w:val="00A2353D"/>
    <w:rsid w:val="00A2663B"/>
    <w:rsid w:val="00A27535"/>
    <w:rsid w:val="00A30769"/>
    <w:rsid w:val="00A3078C"/>
    <w:rsid w:val="00A308D3"/>
    <w:rsid w:val="00A30B74"/>
    <w:rsid w:val="00A31555"/>
    <w:rsid w:val="00A3158F"/>
    <w:rsid w:val="00A3232E"/>
    <w:rsid w:val="00A3551F"/>
    <w:rsid w:val="00A365C7"/>
    <w:rsid w:val="00A40A6B"/>
    <w:rsid w:val="00A433FF"/>
    <w:rsid w:val="00A459BE"/>
    <w:rsid w:val="00A51897"/>
    <w:rsid w:val="00A60F60"/>
    <w:rsid w:val="00A6220E"/>
    <w:rsid w:val="00A6322A"/>
    <w:rsid w:val="00A63DE2"/>
    <w:rsid w:val="00A64E44"/>
    <w:rsid w:val="00A65CAB"/>
    <w:rsid w:val="00A667F5"/>
    <w:rsid w:val="00A70AA1"/>
    <w:rsid w:val="00A71956"/>
    <w:rsid w:val="00A72D5C"/>
    <w:rsid w:val="00A73C5A"/>
    <w:rsid w:val="00A7592B"/>
    <w:rsid w:val="00A7651C"/>
    <w:rsid w:val="00A772C8"/>
    <w:rsid w:val="00A772E0"/>
    <w:rsid w:val="00A77934"/>
    <w:rsid w:val="00A84813"/>
    <w:rsid w:val="00A85B8F"/>
    <w:rsid w:val="00A85DD3"/>
    <w:rsid w:val="00A86858"/>
    <w:rsid w:val="00A95AD3"/>
    <w:rsid w:val="00A978AC"/>
    <w:rsid w:val="00A97C80"/>
    <w:rsid w:val="00AA17BA"/>
    <w:rsid w:val="00AA207B"/>
    <w:rsid w:val="00AA645A"/>
    <w:rsid w:val="00AA6922"/>
    <w:rsid w:val="00AB025F"/>
    <w:rsid w:val="00AB2F2E"/>
    <w:rsid w:val="00AB39BF"/>
    <w:rsid w:val="00AB39E6"/>
    <w:rsid w:val="00AB39F7"/>
    <w:rsid w:val="00AB3B53"/>
    <w:rsid w:val="00AB7509"/>
    <w:rsid w:val="00AB750B"/>
    <w:rsid w:val="00AC12D5"/>
    <w:rsid w:val="00AC326C"/>
    <w:rsid w:val="00AC42C1"/>
    <w:rsid w:val="00AC4357"/>
    <w:rsid w:val="00AC58B7"/>
    <w:rsid w:val="00AC5E7C"/>
    <w:rsid w:val="00AC5F88"/>
    <w:rsid w:val="00AD0D62"/>
    <w:rsid w:val="00AD124A"/>
    <w:rsid w:val="00AD44FD"/>
    <w:rsid w:val="00AD5102"/>
    <w:rsid w:val="00AD5FDF"/>
    <w:rsid w:val="00AD770C"/>
    <w:rsid w:val="00AE0038"/>
    <w:rsid w:val="00AE158D"/>
    <w:rsid w:val="00AE5849"/>
    <w:rsid w:val="00AF5999"/>
    <w:rsid w:val="00AF5E68"/>
    <w:rsid w:val="00B002D1"/>
    <w:rsid w:val="00B02F07"/>
    <w:rsid w:val="00B03DAA"/>
    <w:rsid w:val="00B04405"/>
    <w:rsid w:val="00B04911"/>
    <w:rsid w:val="00B050D8"/>
    <w:rsid w:val="00B06898"/>
    <w:rsid w:val="00B07134"/>
    <w:rsid w:val="00B1186B"/>
    <w:rsid w:val="00B118F4"/>
    <w:rsid w:val="00B11B65"/>
    <w:rsid w:val="00B12210"/>
    <w:rsid w:val="00B1228B"/>
    <w:rsid w:val="00B12722"/>
    <w:rsid w:val="00B140B1"/>
    <w:rsid w:val="00B148EF"/>
    <w:rsid w:val="00B15AAC"/>
    <w:rsid w:val="00B162EF"/>
    <w:rsid w:val="00B168D4"/>
    <w:rsid w:val="00B17642"/>
    <w:rsid w:val="00B2167B"/>
    <w:rsid w:val="00B21B1B"/>
    <w:rsid w:val="00B24B8E"/>
    <w:rsid w:val="00B26E61"/>
    <w:rsid w:val="00B346E2"/>
    <w:rsid w:val="00B43273"/>
    <w:rsid w:val="00B4588B"/>
    <w:rsid w:val="00B46BF6"/>
    <w:rsid w:val="00B50356"/>
    <w:rsid w:val="00B53EB5"/>
    <w:rsid w:val="00B558D9"/>
    <w:rsid w:val="00B60178"/>
    <w:rsid w:val="00B60562"/>
    <w:rsid w:val="00B60BB7"/>
    <w:rsid w:val="00B61C21"/>
    <w:rsid w:val="00B631D0"/>
    <w:rsid w:val="00B63985"/>
    <w:rsid w:val="00B64B73"/>
    <w:rsid w:val="00B67817"/>
    <w:rsid w:val="00B75F46"/>
    <w:rsid w:val="00B76481"/>
    <w:rsid w:val="00B76968"/>
    <w:rsid w:val="00B80D96"/>
    <w:rsid w:val="00B81B84"/>
    <w:rsid w:val="00B904F3"/>
    <w:rsid w:val="00B90748"/>
    <w:rsid w:val="00B91C55"/>
    <w:rsid w:val="00B9326C"/>
    <w:rsid w:val="00B938F4"/>
    <w:rsid w:val="00B945A7"/>
    <w:rsid w:val="00B95653"/>
    <w:rsid w:val="00B965A6"/>
    <w:rsid w:val="00BA4048"/>
    <w:rsid w:val="00BA440A"/>
    <w:rsid w:val="00BA5A38"/>
    <w:rsid w:val="00BA5C25"/>
    <w:rsid w:val="00BB092C"/>
    <w:rsid w:val="00BB1E4C"/>
    <w:rsid w:val="00BB3888"/>
    <w:rsid w:val="00BB548D"/>
    <w:rsid w:val="00BB594B"/>
    <w:rsid w:val="00BB6B80"/>
    <w:rsid w:val="00BC1E75"/>
    <w:rsid w:val="00BC2B99"/>
    <w:rsid w:val="00BC79CB"/>
    <w:rsid w:val="00BD2BA0"/>
    <w:rsid w:val="00BD41F5"/>
    <w:rsid w:val="00BD4CB6"/>
    <w:rsid w:val="00BE0264"/>
    <w:rsid w:val="00BE2125"/>
    <w:rsid w:val="00BE4A40"/>
    <w:rsid w:val="00BE5237"/>
    <w:rsid w:val="00BF1757"/>
    <w:rsid w:val="00BF552E"/>
    <w:rsid w:val="00BF5B7F"/>
    <w:rsid w:val="00BF683F"/>
    <w:rsid w:val="00BF7063"/>
    <w:rsid w:val="00BF7B81"/>
    <w:rsid w:val="00C019AF"/>
    <w:rsid w:val="00C02CD4"/>
    <w:rsid w:val="00C0384F"/>
    <w:rsid w:val="00C06EC2"/>
    <w:rsid w:val="00C1558F"/>
    <w:rsid w:val="00C16738"/>
    <w:rsid w:val="00C2208B"/>
    <w:rsid w:val="00C22D74"/>
    <w:rsid w:val="00C2605C"/>
    <w:rsid w:val="00C278EB"/>
    <w:rsid w:val="00C27CBC"/>
    <w:rsid w:val="00C32255"/>
    <w:rsid w:val="00C32DE8"/>
    <w:rsid w:val="00C36A0A"/>
    <w:rsid w:val="00C36CB4"/>
    <w:rsid w:val="00C37332"/>
    <w:rsid w:val="00C401FF"/>
    <w:rsid w:val="00C41943"/>
    <w:rsid w:val="00C44EE7"/>
    <w:rsid w:val="00C452AA"/>
    <w:rsid w:val="00C46743"/>
    <w:rsid w:val="00C54138"/>
    <w:rsid w:val="00C570DA"/>
    <w:rsid w:val="00C5769C"/>
    <w:rsid w:val="00C60243"/>
    <w:rsid w:val="00C64E88"/>
    <w:rsid w:val="00C708EF"/>
    <w:rsid w:val="00C70AD5"/>
    <w:rsid w:val="00C71FAD"/>
    <w:rsid w:val="00C7218F"/>
    <w:rsid w:val="00C741A7"/>
    <w:rsid w:val="00C76FD8"/>
    <w:rsid w:val="00C77269"/>
    <w:rsid w:val="00C82BF1"/>
    <w:rsid w:val="00C8394B"/>
    <w:rsid w:val="00C858C5"/>
    <w:rsid w:val="00C907E6"/>
    <w:rsid w:val="00C935D4"/>
    <w:rsid w:val="00C94688"/>
    <w:rsid w:val="00C9598A"/>
    <w:rsid w:val="00C9721F"/>
    <w:rsid w:val="00C97392"/>
    <w:rsid w:val="00CA1700"/>
    <w:rsid w:val="00CA1898"/>
    <w:rsid w:val="00CA5662"/>
    <w:rsid w:val="00CA5897"/>
    <w:rsid w:val="00CA71A8"/>
    <w:rsid w:val="00CB07F4"/>
    <w:rsid w:val="00CB2FBC"/>
    <w:rsid w:val="00CB61EF"/>
    <w:rsid w:val="00CB7D74"/>
    <w:rsid w:val="00CB7EF2"/>
    <w:rsid w:val="00CC0A4A"/>
    <w:rsid w:val="00CC0F1E"/>
    <w:rsid w:val="00CC1713"/>
    <w:rsid w:val="00CC75E0"/>
    <w:rsid w:val="00CD062D"/>
    <w:rsid w:val="00CD2662"/>
    <w:rsid w:val="00CD282B"/>
    <w:rsid w:val="00CD461A"/>
    <w:rsid w:val="00CD5C6C"/>
    <w:rsid w:val="00CD6E4D"/>
    <w:rsid w:val="00CE0CAB"/>
    <w:rsid w:val="00CE243A"/>
    <w:rsid w:val="00CE2585"/>
    <w:rsid w:val="00CE393A"/>
    <w:rsid w:val="00CE4F90"/>
    <w:rsid w:val="00CE6595"/>
    <w:rsid w:val="00CE65D8"/>
    <w:rsid w:val="00CE6DD3"/>
    <w:rsid w:val="00CF0E46"/>
    <w:rsid w:val="00CF3151"/>
    <w:rsid w:val="00CF31EA"/>
    <w:rsid w:val="00CF3350"/>
    <w:rsid w:val="00CF52F1"/>
    <w:rsid w:val="00D00E75"/>
    <w:rsid w:val="00D0113D"/>
    <w:rsid w:val="00D02865"/>
    <w:rsid w:val="00D0539C"/>
    <w:rsid w:val="00D0696E"/>
    <w:rsid w:val="00D06C2E"/>
    <w:rsid w:val="00D12228"/>
    <w:rsid w:val="00D15043"/>
    <w:rsid w:val="00D15670"/>
    <w:rsid w:val="00D204B8"/>
    <w:rsid w:val="00D20FCF"/>
    <w:rsid w:val="00D26746"/>
    <w:rsid w:val="00D268F4"/>
    <w:rsid w:val="00D26AEB"/>
    <w:rsid w:val="00D31556"/>
    <w:rsid w:val="00D323F0"/>
    <w:rsid w:val="00D34E4B"/>
    <w:rsid w:val="00D4243C"/>
    <w:rsid w:val="00D43314"/>
    <w:rsid w:val="00D44742"/>
    <w:rsid w:val="00D45659"/>
    <w:rsid w:val="00D5204C"/>
    <w:rsid w:val="00D53429"/>
    <w:rsid w:val="00D55163"/>
    <w:rsid w:val="00D55480"/>
    <w:rsid w:val="00D5634E"/>
    <w:rsid w:val="00D63717"/>
    <w:rsid w:val="00D65E4A"/>
    <w:rsid w:val="00D71585"/>
    <w:rsid w:val="00D71CB6"/>
    <w:rsid w:val="00D72C56"/>
    <w:rsid w:val="00D74233"/>
    <w:rsid w:val="00D74991"/>
    <w:rsid w:val="00D75D5A"/>
    <w:rsid w:val="00D771FA"/>
    <w:rsid w:val="00D8001A"/>
    <w:rsid w:val="00D82A74"/>
    <w:rsid w:val="00D830B7"/>
    <w:rsid w:val="00D849C2"/>
    <w:rsid w:val="00D924C0"/>
    <w:rsid w:val="00D93FC5"/>
    <w:rsid w:val="00D96123"/>
    <w:rsid w:val="00D97477"/>
    <w:rsid w:val="00DA3E28"/>
    <w:rsid w:val="00DA4D69"/>
    <w:rsid w:val="00DA55A2"/>
    <w:rsid w:val="00DA5ED4"/>
    <w:rsid w:val="00DB02E4"/>
    <w:rsid w:val="00DB23BF"/>
    <w:rsid w:val="00DB2D7D"/>
    <w:rsid w:val="00DB56A0"/>
    <w:rsid w:val="00DC28F5"/>
    <w:rsid w:val="00DC4149"/>
    <w:rsid w:val="00DC4EEB"/>
    <w:rsid w:val="00DD0ED3"/>
    <w:rsid w:val="00DD3464"/>
    <w:rsid w:val="00DD4F43"/>
    <w:rsid w:val="00DD522E"/>
    <w:rsid w:val="00DD6262"/>
    <w:rsid w:val="00DD74E1"/>
    <w:rsid w:val="00DD7A36"/>
    <w:rsid w:val="00DE01DA"/>
    <w:rsid w:val="00DE3106"/>
    <w:rsid w:val="00DE63B9"/>
    <w:rsid w:val="00DE6418"/>
    <w:rsid w:val="00DE68C0"/>
    <w:rsid w:val="00DE6CE4"/>
    <w:rsid w:val="00DF0748"/>
    <w:rsid w:val="00DF0BD7"/>
    <w:rsid w:val="00DF1C8C"/>
    <w:rsid w:val="00E02029"/>
    <w:rsid w:val="00E03805"/>
    <w:rsid w:val="00E042AE"/>
    <w:rsid w:val="00E04B16"/>
    <w:rsid w:val="00E116A4"/>
    <w:rsid w:val="00E11C4A"/>
    <w:rsid w:val="00E1366F"/>
    <w:rsid w:val="00E225FB"/>
    <w:rsid w:val="00E242E8"/>
    <w:rsid w:val="00E24C0E"/>
    <w:rsid w:val="00E30635"/>
    <w:rsid w:val="00E31848"/>
    <w:rsid w:val="00E32611"/>
    <w:rsid w:val="00E32800"/>
    <w:rsid w:val="00E3338C"/>
    <w:rsid w:val="00E35ECE"/>
    <w:rsid w:val="00E377F3"/>
    <w:rsid w:val="00E4144C"/>
    <w:rsid w:val="00E43873"/>
    <w:rsid w:val="00E501B1"/>
    <w:rsid w:val="00E518BA"/>
    <w:rsid w:val="00E5358A"/>
    <w:rsid w:val="00E559A6"/>
    <w:rsid w:val="00E55C92"/>
    <w:rsid w:val="00E56E59"/>
    <w:rsid w:val="00E6069B"/>
    <w:rsid w:val="00E613ED"/>
    <w:rsid w:val="00E62576"/>
    <w:rsid w:val="00E63B71"/>
    <w:rsid w:val="00E63E92"/>
    <w:rsid w:val="00E65BD8"/>
    <w:rsid w:val="00E65CFE"/>
    <w:rsid w:val="00E6692F"/>
    <w:rsid w:val="00E7387B"/>
    <w:rsid w:val="00E74D6C"/>
    <w:rsid w:val="00E754CA"/>
    <w:rsid w:val="00E7755A"/>
    <w:rsid w:val="00E80E09"/>
    <w:rsid w:val="00E8109D"/>
    <w:rsid w:val="00E8285C"/>
    <w:rsid w:val="00E82CBF"/>
    <w:rsid w:val="00E8540F"/>
    <w:rsid w:val="00E85BA0"/>
    <w:rsid w:val="00E86F31"/>
    <w:rsid w:val="00E87196"/>
    <w:rsid w:val="00E87721"/>
    <w:rsid w:val="00E87969"/>
    <w:rsid w:val="00E918ED"/>
    <w:rsid w:val="00E92D24"/>
    <w:rsid w:val="00E9308A"/>
    <w:rsid w:val="00E93164"/>
    <w:rsid w:val="00E9446F"/>
    <w:rsid w:val="00E953A3"/>
    <w:rsid w:val="00E973D6"/>
    <w:rsid w:val="00E975E1"/>
    <w:rsid w:val="00EA046A"/>
    <w:rsid w:val="00EA48BE"/>
    <w:rsid w:val="00EA509E"/>
    <w:rsid w:val="00EA5D00"/>
    <w:rsid w:val="00EA6195"/>
    <w:rsid w:val="00EB13E8"/>
    <w:rsid w:val="00EB57F4"/>
    <w:rsid w:val="00EB5908"/>
    <w:rsid w:val="00EB592B"/>
    <w:rsid w:val="00EB5933"/>
    <w:rsid w:val="00EB6F83"/>
    <w:rsid w:val="00EB794A"/>
    <w:rsid w:val="00EB7F10"/>
    <w:rsid w:val="00EC16FA"/>
    <w:rsid w:val="00EC28BD"/>
    <w:rsid w:val="00EC369D"/>
    <w:rsid w:val="00EC36FB"/>
    <w:rsid w:val="00EC7281"/>
    <w:rsid w:val="00ED22E6"/>
    <w:rsid w:val="00ED2824"/>
    <w:rsid w:val="00ED3E55"/>
    <w:rsid w:val="00ED775B"/>
    <w:rsid w:val="00EE1D92"/>
    <w:rsid w:val="00EE23BD"/>
    <w:rsid w:val="00EE39BF"/>
    <w:rsid w:val="00EE3DF5"/>
    <w:rsid w:val="00EE4383"/>
    <w:rsid w:val="00EE5760"/>
    <w:rsid w:val="00EE7119"/>
    <w:rsid w:val="00EE7807"/>
    <w:rsid w:val="00EF1246"/>
    <w:rsid w:val="00EF344D"/>
    <w:rsid w:val="00EF355D"/>
    <w:rsid w:val="00EF772D"/>
    <w:rsid w:val="00F01B9A"/>
    <w:rsid w:val="00F01E62"/>
    <w:rsid w:val="00F07D93"/>
    <w:rsid w:val="00F11B97"/>
    <w:rsid w:val="00F12CB0"/>
    <w:rsid w:val="00F1369A"/>
    <w:rsid w:val="00F23525"/>
    <w:rsid w:val="00F24530"/>
    <w:rsid w:val="00F26654"/>
    <w:rsid w:val="00F31E7D"/>
    <w:rsid w:val="00F3388D"/>
    <w:rsid w:val="00F33BFA"/>
    <w:rsid w:val="00F402EE"/>
    <w:rsid w:val="00F41EA6"/>
    <w:rsid w:val="00F44047"/>
    <w:rsid w:val="00F4538C"/>
    <w:rsid w:val="00F46509"/>
    <w:rsid w:val="00F46518"/>
    <w:rsid w:val="00F46D92"/>
    <w:rsid w:val="00F479CB"/>
    <w:rsid w:val="00F50672"/>
    <w:rsid w:val="00F5233A"/>
    <w:rsid w:val="00F5313B"/>
    <w:rsid w:val="00F54F8D"/>
    <w:rsid w:val="00F551C0"/>
    <w:rsid w:val="00F55AA8"/>
    <w:rsid w:val="00F55BAC"/>
    <w:rsid w:val="00F56098"/>
    <w:rsid w:val="00F617E0"/>
    <w:rsid w:val="00F625DB"/>
    <w:rsid w:val="00F62F16"/>
    <w:rsid w:val="00F64E4D"/>
    <w:rsid w:val="00F652DA"/>
    <w:rsid w:val="00F658E7"/>
    <w:rsid w:val="00F65A18"/>
    <w:rsid w:val="00F6701D"/>
    <w:rsid w:val="00F7141D"/>
    <w:rsid w:val="00F71727"/>
    <w:rsid w:val="00F71A17"/>
    <w:rsid w:val="00F71E71"/>
    <w:rsid w:val="00F7713B"/>
    <w:rsid w:val="00F808EF"/>
    <w:rsid w:val="00F82A90"/>
    <w:rsid w:val="00F83B90"/>
    <w:rsid w:val="00F83D8B"/>
    <w:rsid w:val="00F840AE"/>
    <w:rsid w:val="00F84507"/>
    <w:rsid w:val="00F85B2F"/>
    <w:rsid w:val="00F91246"/>
    <w:rsid w:val="00F97020"/>
    <w:rsid w:val="00F977BE"/>
    <w:rsid w:val="00FA091E"/>
    <w:rsid w:val="00FA09F0"/>
    <w:rsid w:val="00FA5742"/>
    <w:rsid w:val="00FA64FE"/>
    <w:rsid w:val="00FA6CB5"/>
    <w:rsid w:val="00FA75F9"/>
    <w:rsid w:val="00FB0C9B"/>
    <w:rsid w:val="00FB0FAB"/>
    <w:rsid w:val="00FB12EA"/>
    <w:rsid w:val="00FB16E9"/>
    <w:rsid w:val="00FB2DF4"/>
    <w:rsid w:val="00FB3108"/>
    <w:rsid w:val="00FB69B4"/>
    <w:rsid w:val="00FC23B7"/>
    <w:rsid w:val="00FC5186"/>
    <w:rsid w:val="00FD0C9A"/>
    <w:rsid w:val="00FD2044"/>
    <w:rsid w:val="00FD2BC7"/>
    <w:rsid w:val="00FD37E3"/>
    <w:rsid w:val="00FD3992"/>
    <w:rsid w:val="00FD3F03"/>
    <w:rsid w:val="00FD5AE9"/>
    <w:rsid w:val="00FD651B"/>
    <w:rsid w:val="00FE108C"/>
    <w:rsid w:val="00FE1238"/>
    <w:rsid w:val="00FE1B78"/>
    <w:rsid w:val="00FE23AD"/>
    <w:rsid w:val="00FE2FF6"/>
    <w:rsid w:val="00FE3942"/>
    <w:rsid w:val="00FE41FE"/>
    <w:rsid w:val="00FE53B3"/>
    <w:rsid w:val="00FE5FDF"/>
    <w:rsid w:val="00FE6D0C"/>
    <w:rsid w:val="00FF6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,"/>
  <w:listSeparator w:val=";"/>
  <w14:docId w14:val="612D9576"/>
  <w15:chartTrackingRefBased/>
  <w15:docId w15:val="{4F4B1F97-8034-4C22-8B86-7021EFFE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7218F"/>
    <w:rPr>
      <w:rFonts w:asciiTheme="majorHAnsi" w:hAnsiTheme="majorHAnsi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B592B"/>
  </w:style>
  <w:style w:type="paragraph" w:styleId="Noga">
    <w:name w:val="footer"/>
    <w:basedOn w:val="Navaden"/>
    <w:link w:val="NogaZnak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B592B"/>
  </w:style>
  <w:style w:type="character" w:customStyle="1" w:styleId="Naslov1Znak">
    <w:name w:val="Naslov 1 Znak"/>
    <w:basedOn w:val="Privzetapisavaodstavka"/>
    <w:link w:val="Naslov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kseznama">
    <w:name w:val="List Paragraph"/>
    <w:aliases w:val="za tekst"/>
    <w:basedOn w:val="Navaden"/>
    <w:link w:val="OdstavekseznamaZnak"/>
    <w:uiPriority w:val="34"/>
    <w:qFormat/>
    <w:rsid w:val="00EB592B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NaslovTOC">
    <w:name w:val="TOC Heading"/>
    <w:basedOn w:val="Naslov1"/>
    <w:next w:val="Navaden"/>
    <w:uiPriority w:val="39"/>
    <w:unhideWhenUsed/>
    <w:qFormat/>
    <w:rsid w:val="00166938"/>
    <w:pPr>
      <w:outlineLvl w:val="9"/>
    </w:pPr>
  </w:style>
  <w:style w:type="paragraph" w:styleId="Kazalovsebine1">
    <w:name w:val="toc 1"/>
    <w:basedOn w:val="Navaden"/>
    <w:next w:val="Navaden"/>
    <w:autoRedefine/>
    <w:uiPriority w:val="39"/>
    <w:unhideWhenUsed/>
    <w:rsid w:val="00166938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166938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166938"/>
    <w:pPr>
      <w:spacing w:after="100"/>
      <w:ind w:left="440"/>
    </w:pPr>
  </w:style>
  <w:style w:type="character" w:styleId="Hiperpovezava">
    <w:name w:val="Hyperlink"/>
    <w:basedOn w:val="Privzetapisavaodstavka"/>
    <w:uiPriority w:val="99"/>
    <w:unhideWhenUsed/>
    <w:rsid w:val="00166938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6976F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976F1"/>
    <w:rPr>
      <w:vertAlign w:val="superscript"/>
    </w:rPr>
  </w:style>
  <w:style w:type="character" w:styleId="Nerazreenaomemba">
    <w:name w:val="Unresolved Mention"/>
    <w:basedOn w:val="Privzetapisavaodstavka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barvnamrea6poudarek6">
    <w:name w:val="Grid Table 6 Colorful Accent 6"/>
    <w:basedOn w:val="Navadnatabela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mrea4poudarek6">
    <w:name w:val="Grid Table 4 Accent 6"/>
    <w:basedOn w:val="Navadnatabela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OdstavekseznamaZnak">
    <w:name w:val="Odstavek seznama Znak"/>
    <w:aliases w:val="za tekst Znak"/>
    <w:link w:val="Odstavekseznama"/>
    <w:uiPriority w:val="34"/>
    <w:locked/>
    <w:rsid w:val="002B6150"/>
    <w:rPr>
      <w:rFonts w:asciiTheme="majorHAnsi" w:hAnsiTheme="majorHAnsi"/>
      <w:sz w:val="24"/>
    </w:rPr>
  </w:style>
  <w:style w:type="table" w:styleId="Tabelamrea2poudarek6">
    <w:name w:val="Grid Table 2 Accent 6"/>
    <w:basedOn w:val="Navadnatabela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svetlamrea1poudarek6">
    <w:name w:val="Grid Table 1 Light Accent 6"/>
    <w:basedOn w:val="Navadnatabela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Navadnatabela"/>
    <w:next w:val="Tabelamrea4poudarek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38393F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38393F"/>
    <w:rPr>
      <w:sz w:val="20"/>
      <w:szCs w:val="20"/>
    </w:rPr>
  </w:style>
  <w:style w:type="paragraph" w:styleId="Telobesedila">
    <w:name w:val="Body Text"/>
    <w:basedOn w:val="Navaden"/>
    <w:link w:val="TelobesedilaZnak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TelobesedilaZnak">
    <w:name w:val="Telo besedila Znak"/>
    <w:basedOn w:val="Privzetapisavaodstavka"/>
    <w:link w:val="Telobesedila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avaden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D3F7E"/>
    <w:rPr>
      <w:rFonts w:asciiTheme="majorHAnsi" w:hAnsiTheme="majorHAns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D3F7E"/>
    <w:rPr>
      <w:rFonts w:asciiTheme="majorHAnsi" w:hAnsiTheme="majorHAnsi"/>
      <w:b/>
      <w:bCs/>
      <w:sz w:val="20"/>
      <w:szCs w:val="20"/>
    </w:rPr>
  </w:style>
  <w:style w:type="character" w:styleId="SledenaHiperpovezava">
    <w:name w:val="FollowedHyperlink"/>
    <w:basedOn w:val="Privzetapisavaodstavka"/>
    <w:uiPriority w:val="99"/>
    <w:semiHidden/>
    <w:unhideWhenUsed/>
    <w:rsid w:val="00604D19"/>
    <w:rPr>
      <w:color w:val="954F72" w:themeColor="followedHyperlink"/>
      <w:u w:val="single"/>
    </w:rPr>
  </w:style>
  <w:style w:type="character" w:customStyle="1" w:styleId="cf01">
    <w:name w:val="cf01"/>
    <w:basedOn w:val="Privzetapisavaodstavka"/>
    <w:rsid w:val="007212E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8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6E1496C26C440ADBF15644165BB0E" ma:contentTypeVersion="13" ma:contentTypeDescription="Ustvari nov dokument." ma:contentTypeScope="" ma:versionID="8c36e07d725745121764cdcfca9b6916">
  <xsd:schema xmlns:xsd="http://www.w3.org/2001/XMLSchema" xmlns:xs="http://www.w3.org/2001/XMLSchema" xmlns:p="http://schemas.microsoft.com/office/2006/metadata/properties" xmlns:ns2="9d849426-d242-4ab3-8d9c-c44ac187dc91" xmlns:ns3="e788a8ee-f203-4114-a706-3b3189881356" targetNamespace="http://schemas.microsoft.com/office/2006/metadata/properties" ma:root="true" ma:fieldsID="4fde42d4cfee50b0e831bec2b22203a0" ns2:_="" ns3:_="">
    <xsd:import namespace="9d849426-d242-4ab3-8d9c-c44ac187dc91"/>
    <xsd:import namespace="e788a8ee-f203-4114-a706-3b318988135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8a8ee-f203-4114-a706-3b31898813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0F60F4-B020-49E6-92F1-7AF574A3B1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75F7BF-B739-418C-8424-F148DCE411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211BC6-4A38-404F-BBD9-627F0D25E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e788a8ee-f203-4114-a706-3b3189881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5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Margareta Vidaković</cp:lastModifiedBy>
  <cp:revision>312</cp:revision>
  <cp:lastPrinted>2022-03-29T07:06:00Z</cp:lastPrinted>
  <dcterms:created xsi:type="dcterms:W3CDTF">2021-03-16T04:43:00Z</dcterms:created>
  <dcterms:modified xsi:type="dcterms:W3CDTF">2022-04-15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6E1496C26C440ADBF15644165BB0E</vt:lpwstr>
  </property>
</Properties>
</file>